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5334C" w14:textId="34389D4E" w:rsidR="0008243F" w:rsidRDefault="0008243F" w:rsidP="00A80EB4">
      <w:pPr>
        <w:spacing w:after="0" w:line="240" w:lineRule="auto"/>
        <w:rPr>
          <w:rFonts w:ascii="Cambria" w:hAnsi="Cambria" w:cs="Arial"/>
          <w:b/>
        </w:rPr>
      </w:pPr>
      <w:bookmarkStart w:id="0" w:name="_Hlk18923315"/>
      <w:r>
        <w:rPr>
          <w:rFonts w:ascii="Cambria" w:hAnsi="Cambria" w:cs="Arial"/>
          <w:b/>
        </w:rPr>
        <w:t xml:space="preserve">Press Release </w:t>
      </w:r>
    </w:p>
    <w:p w14:paraId="353383A8" w14:textId="39E7570E" w:rsidR="00C66518" w:rsidRDefault="00F81987" w:rsidP="00A80EB4">
      <w:pPr>
        <w:spacing w:after="0" w:line="240" w:lineRule="auto"/>
        <w:rPr>
          <w:rFonts w:ascii="Cambria" w:hAnsi="Cambria" w:cs="Arial"/>
          <w:b/>
        </w:rPr>
      </w:pPr>
      <w:r w:rsidRPr="00F81987">
        <w:rPr>
          <w:rFonts w:ascii="Cambria" w:hAnsi="Cambria" w:cs="Arial"/>
          <w:b/>
        </w:rPr>
        <w:t>Contact: Caster Communications, Inc. at 401.792.7080</w:t>
      </w:r>
    </w:p>
    <w:p w14:paraId="7B0377F8" w14:textId="1D55B8F5" w:rsidR="009C4D6F" w:rsidRPr="009C4D6F" w:rsidRDefault="009C4D6F" w:rsidP="00A80EB4">
      <w:pPr>
        <w:spacing w:after="0" w:line="240" w:lineRule="auto"/>
        <w:rPr>
          <w:rFonts w:ascii="Cambria" w:hAnsi="Cambria" w:cs="Arial"/>
          <w:b/>
          <w:color w:val="FF0000"/>
        </w:rPr>
      </w:pPr>
      <w:r w:rsidRPr="009C4D6F">
        <w:rPr>
          <w:rFonts w:ascii="Cambria" w:hAnsi="Cambria" w:cs="Arial"/>
          <w:b/>
          <w:color w:val="FF0000"/>
        </w:rPr>
        <w:t>UNDER EMBAR</w:t>
      </w:r>
      <w:r w:rsidR="00EF64D9">
        <w:rPr>
          <w:rFonts w:ascii="Cambria" w:hAnsi="Cambria" w:cs="Arial"/>
          <w:b/>
          <w:color w:val="FF0000"/>
        </w:rPr>
        <w:t>G</w:t>
      </w:r>
      <w:bookmarkStart w:id="1" w:name="_GoBack"/>
      <w:bookmarkEnd w:id="1"/>
      <w:r w:rsidRPr="009C4D6F">
        <w:rPr>
          <w:rFonts w:ascii="Cambria" w:hAnsi="Cambria" w:cs="Arial"/>
          <w:b/>
          <w:color w:val="FF0000"/>
        </w:rPr>
        <w:t xml:space="preserve">O UNTIL WEDNESDAY, SEPTEMBER 11, 2019 – 10 AM MT / 12 PM ET </w:t>
      </w:r>
    </w:p>
    <w:p w14:paraId="38AF1F55" w14:textId="77777777" w:rsidR="00A80EB4" w:rsidRPr="00A80EB4" w:rsidRDefault="00A80EB4" w:rsidP="00A80EB4">
      <w:pPr>
        <w:spacing w:after="0" w:line="240" w:lineRule="auto"/>
        <w:rPr>
          <w:rFonts w:ascii="Cambria" w:hAnsi="Cambria" w:cs="Arial"/>
          <w:b/>
        </w:rPr>
      </w:pPr>
    </w:p>
    <w:p w14:paraId="2177298D" w14:textId="01401621" w:rsidR="00CD1B47" w:rsidRDefault="00826A80" w:rsidP="00CD1B47">
      <w:pPr>
        <w:widowControl w:val="0"/>
        <w:spacing w:after="0" w:line="240" w:lineRule="auto"/>
        <w:jc w:val="center"/>
        <w:rPr>
          <w:rFonts w:ascii="Cambria" w:hAnsi="Cambria" w:cs="Arial"/>
          <w:b/>
          <w:sz w:val="28"/>
          <w:szCs w:val="28"/>
        </w:rPr>
      </w:pPr>
      <w:r>
        <w:rPr>
          <w:rFonts w:ascii="Cambria" w:hAnsi="Cambria" w:cs="Arial"/>
          <w:b/>
          <w:sz w:val="28"/>
          <w:szCs w:val="28"/>
        </w:rPr>
        <w:t xml:space="preserve">Intellithings </w:t>
      </w:r>
      <w:r w:rsidR="00926111">
        <w:rPr>
          <w:rFonts w:ascii="Cambria" w:hAnsi="Cambria" w:cs="Arial"/>
          <w:b/>
          <w:sz w:val="28"/>
          <w:szCs w:val="28"/>
        </w:rPr>
        <w:t>Announces</w:t>
      </w:r>
      <w:r w:rsidR="003D1548">
        <w:rPr>
          <w:rFonts w:ascii="Cambria" w:hAnsi="Cambria" w:cs="Arial"/>
          <w:b/>
          <w:sz w:val="28"/>
          <w:szCs w:val="28"/>
        </w:rPr>
        <w:t xml:space="preserve"> RoomMe </w:t>
      </w:r>
      <w:r w:rsidR="00E456B5">
        <w:rPr>
          <w:rFonts w:ascii="Cambria" w:hAnsi="Cambria" w:cs="Arial"/>
          <w:b/>
          <w:sz w:val="28"/>
          <w:szCs w:val="28"/>
        </w:rPr>
        <w:t xml:space="preserve">Integration API and </w:t>
      </w:r>
      <w:r w:rsidR="003D1548">
        <w:rPr>
          <w:rFonts w:ascii="Cambria" w:hAnsi="Cambria" w:cs="Arial"/>
          <w:b/>
          <w:sz w:val="28"/>
          <w:szCs w:val="28"/>
        </w:rPr>
        <w:t>Drivers</w:t>
      </w:r>
      <w:r w:rsidR="0081487F">
        <w:rPr>
          <w:rFonts w:ascii="Cambria" w:hAnsi="Cambria" w:cs="Arial"/>
          <w:b/>
          <w:sz w:val="28"/>
          <w:szCs w:val="28"/>
        </w:rPr>
        <w:t xml:space="preserve"> </w:t>
      </w:r>
      <w:r w:rsidR="00B53A6A">
        <w:rPr>
          <w:rFonts w:ascii="Cambria" w:hAnsi="Cambria" w:cs="Arial"/>
          <w:b/>
          <w:sz w:val="28"/>
          <w:szCs w:val="28"/>
        </w:rPr>
        <w:t xml:space="preserve">for </w:t>
      </w:r>
    </w:p>
    <w:p w14:paraId="334FC2BB" w14:textId="5BB6415E" w:rsidR="003D1548" w:rsidRDefault="003D1548" w:rsidP="00CD1B47">
      <w:pPr>
        <w:widowControl w:val="0"/>
        <w:spacing w:after="0" w:line="240" w:lineRule="auto"/>
        <w:jc w:val="center"/>
        <w:rPr>
          <w:rFonts w:ascii="Cambria" w:hAnsi="Cambria" w:cs="Arial"/>
          <w:b/>
          <w:sz w:val="28"/>
          <w:szCs w:val="28"/>
        </w:rPr>
      </w:pPr>
      <w:r>
        <w:rPr>
          <w:rFonts w:ascii="Cambria" w:hAnsi="Cambria" w:cs="Arial"/>
          <w:b/>
          <w:sz w:val="28"/>
          <w:szCs w:val="28"/>
        </w:rPr>
        <w:t>Control4, Elan, RTI</w:t>
      </w:r>
      <w:r w:rsidR="00723B39">
        <w:rPr>
          <w:rFonts w:ascii="Cambria" w:hAnsi="Cambria" w:cs="Arial"/>
          <w:b/>
          <w:sz w:val="28"/>
          <w:szCs w:val="28"/>
        </w:rPr>
        <w:t>,</w:t>
      </w:r>
      <w:r>
        <w:rPr>
          <w:rFonts w:ascii="Cambria" w:hAnsi="Cambria" w:cs="Arial"/>
          <w:b/>
          <w:sz w:val="28"/>
          <w:szCs w:val="28"/>
        </w:rPr>
        <w:t xml:space="preserve"> and URC</w:t>
      </w:r>
      <w:r w:rsidR="00E456B5">
        <w:rPr>
          <w:rFonts w:ascii="Cambria" w:hAnsi="Cambria" w:cs="Arial"/>
          <w:b/>
          <w:sz w:val="28"/>
          <w:szCs w:val="28"/>
        </w:rPr>
        <w:t xml:space="preserve"> by Chowmain Software</w:t>
      </w:r>
    </w:p>
    <w:p w14:paraId="1DE791BF" w14:textId="77777777" w:rsidR="00CD1B47" w:rsidRDefault="00CD1B47" w:rsidP="00CD1B47">
      <w:pPr>
        <w:widowControl w:val="0"/>
        <w:spacing w:after="0" w:line="240" w:lineRule="auto"/>
        <w:jc w:val="center"/>
        <w:rPr>
          <w:rFonts w:ascii="Cambria" w:hAnsi="Cambria" w:cs="Arial"/>
          <w:b/>
          <w:sz w:val="28"/>
          <w:szCs w:val="28"/>
        </w:rPr>
      </w:pPr>
    </w:p>
    <w:p w14:paraId="6ABCFFAE" w14:textId="18642A4D" w:rsidR="009E70DE" w:rsidRPr="00153C02" w:rsidRDefault="00153C02" w:rsidP="00E05E5F">
      <w:pPr>
        <w:widowControl w:val="0"/>
        <w:spacing w:line="240" w:lineRule="auto"/>
        <w:jc w:val="center"/>
        <w:rPr>
          <w:rFonts w:ascii="Cambria" w:hAnsi="Cambria" w:cs="Arial"/>
          <w:b/>
          <w:sz w:val="24"/>
          <w:szCs w:val="24"/>
        </w:rPr>
      </w:pPr>
      <w:r>
        <w:rPr>
          <w:rFonts w:ascii="Cambria" w:hAnsi="Cambria" w:cs="Arial"/>
          <w:b/>
          <w:sz w:val="24"/>
          <w:szCs w:val="24"/>
        </w:rPr>
        <w:t xml:space="preserve">RoomMe </w:t>
      </w:r>
      <w:r w:rsidR="00CD1B47">
        <w:rPr>
          <w:rFonts w:ascii="Cambria" w:hAnsi="Cambria" w:cs="Arial"/>
          <w:b/>
          <w:sz w:val="24"/>
          <w:szCs w:val="24"/>
        </w:rPr>
        <w:t xml:space="preserve">is a new smart home sensor </w:t>
      </w:r>
      <w:r w:rsidR="00D5777C">
        <w:rPr>
          <w:rFonts w:ascii="Cambria" w:hAnsi="Cambria" w:cs="Arial"/>
          <w:b/>
          <w:sz w:val="24"/>
          <w:szCs w:val="24"/>
        </w:rPr>
        <w:t xml:space="preserve">capable of identifying the specific people in a room to enable </w:t>
      </w:r>
      <w:r w:rsidR="00CD1B47">
        <w:rPr>
          <w:rFonts w:ascii="Cambria" w:hAnsi="Cambria" w:cs="Arial"/>
          <w:b/>
          <w:sz w:val="24"/>
          <w:szCs w:val="24"/>
        </w:rPr>
        <w:t xml:space="preserve">personalized </w:t>
      </w:r>
      <w:r w:rsidR="00D5777C">
        <w:rPr>
          <w:rFonts w:ascii="Cambria" w:hAnsi="Cambria" w:cs="Arial"/>
          <w:b/>
          <w:sz w:val="24"/>
          <w:szCs w:val="24"/>
        </w:rPr>
        <w:t xml:space="preserve">automation </w:t>
      </w:r>
      <w:r w:rsidR="00CD1B47">
        <w:rPr>
          <w:rFonts w:ascii="Cambria" w:hAnsi="Cambria" w:cs="Arial"/>
          <w:b/>
          <w:sz w:val="24"/>
          <w:szCs w:val="24"/>
        </w:rPr>
        <w:t>scene</w:t>
      </w:r>
      <w:r w:rsidR="00D5777C">
        <w:rPr>
          <w:rFonts w:ascii="Cambria" w:hAnsi="Cambria" w:cs="Arial"/>
          <w:b/>
          <w:sz w:val="24"/>
          <w:szCs w:val="24"/>
        </w:rPr>
        <w:t>s</w:t>
      </w:r>
      <w:r w:rsidR="00CD1B47">
        <w:rPr>
          <w:rFonts w:ascii="Cambria" w:hAnsi="Cambria" w:cs="Arial"/>
          <w:b/>
          <w:sz w:val="24"/>
          <w:szCs w:val="24"/>
        </w:rPr>
        <w:t xml:space="preserve"> </w:t>
      </w:r>
      <w:r w:rsidR="00D5777C">
        <w:rPr>
          <w:rFonts w:ascii="Cambria" w:hAnsi="Cambria" w:cs="Arial"/>
          <w:b/>
          <w:sz w:val="24"/>
          <w:szCs w:val="24"/>
        </w:rPr>
        <w:t xml:space="preserve">for </w:t>
      </w:r>
      <w:r w:rsidR="004B7609">
        <w:rPr>
          <w:rFonts w:ascii="Cambria" w:hAnsi="Cambria" w:cs="Arial"/>
          <w:b/>
          <w:sz w:val="24"/>
          <w:szCs w:val="24"/>
        </w:rPr>
        <w:t>s</w:t>
      </w:r>
      <w:r w:rsidR="00D5777C">
        <w:rPr>
          <w:rFonts w:ascii="Cambria" w:hAnsi="Cambria" w:cs="Arial"/>
          <w:b/>
          <w:sz w:val="24"/>
          <w:szCs w:val="24"/>
        </w:rPr>
        <w:t xml:space="preserve">mart </w:t>
      </w:r>
      <w:r w:rsidR="004B7609">
        <w:rPr>
          <w:rFonts w:ascii="Cambria" w:hAnsi="Cambria" w:cs="Arial"/>
          <w:b/>
          <w:sz w:val="24"/>
          <w:szCs w:val="24"/>
        </w:rPr>
        <w:t>h</w:t>
      </w:r>
      <w:r w:rsidR="00D5777C">
        <w:rPr>
          <w:rFonts w:ascii="Cambria" w:hAnsi="Cambria" w:cs="Arial"/>
          <w:b/>
          <w:sz w:val="24"/>
          <w:szCs w:val="24"/>
        </w:rPr>
        <w:t>ome systems.</w:t>
      </w:r>
    </w:p>
    <w:p w14:paraId="0C7F95D4" w14:textId="096E43A6" w:rsidR="00E456B5" w:rsidRDefault="4C511CA2" w:rsidP="4C511CA2">
      <w:pPr>
        <w:widowControl w:val="0"/>
        <w:spacing w:line="240" w:lineRule="auto"/>
        <w:rPr>
          <w:rFonts w:ascii="Cambria" w:hAnsi="Cambria" w:cs="Arial"/>
        </w:rPr>
      </w:pPr>
      <w:r w:rsidRPr="4C511CA2">
        <w:rPr>
          <w:rFonts w:ascii="Cambria" w:hAnsi="Cambria" w:cs="Arial"/>
          <w:b/>
          <w:bCs/>
        </w:rPr>
        <w:t>Denver, CO – CEDIA EXPO 2019 – Booth 1743 – September 11, 2019 -- 10 a.m. MT --</w:t>
      </w:r>
      <w:r w:rsidRPr="4C511CA2">
        <w:rPr>
          <w:rFonts w:ascii="Cambria" w:hAnsi="Cambria" w:cs="Arial"/>
        </w:rPr>
        <w:t xml:space="preserve">Intellithings™, the Israeli startup developing technology solutions that advance connected devices to deliver personalized experiences, expands accessibility for RoomMe through integration with four major professional smart home brands at CEDIA Expo 2019. Intellithings created an open RoomMe API to invite developers and residential technology professionals to write customized applications for RoomMe. Chowmain software has developed the first four new drivers including Control4, ELAN, RTI, and URC, in addition to RoomMe’s built-in ability to control and automate a host of DIY smart home devices and systems. </w:t>
      </w:r>
    </w:p>
    <w:p w14:paraId="4C15D3FC" w14:textId="6D523D78" w:rsidR="00714079" w:rsidRDefault="00AD142D" w:rsidP="004720A4">
      <w:pPr>
        <w:widowControl w:val="0"/>
        <w:spacing w:line="240" w:lineRule="auto"/>
        <w:rPr>
          <w:rFonts w:ascii="Cambria" w:hAnsi="Cambria" w:cs="Arial"/>
        </w:rPr>
      </w:pPr>
      <w:r>
        <w:rPr>
          <w:rFonts w:ascii="Cambria" w:hAnsi="Cambria" w:cs="Arial"/>
        </w:rPr>
        <w:t xml:space="preserve">RoomMe is </w:t>
      </w:r>
      <w:r w:rsidR="00CD1B47">
        <w:rPr>
          <w:rFonts w:ascii="Cambria" w:hAnsi="Cambria" w:cs="Arial"/>
        </w:rPr>
        <w:t>a</w:t>
      </w:r>
      <w:r>
        <w:rPr>
          <w:rFonts w:ascii="Cambria" w:hAnsi="Cambria" w:cs="Arial"/>
        </w:rPr>
        <w:t xml:space="preserve"> Personal Location Sensor (PLS) that leverages patented </w:t>
      </w:r>
      <w:r w:rsidR="00E435ED">
        <w:rPr>
          <w:rFonts w:ascii="Cambria" w:hAnsi="Cambria" w:cs="Arial"/>
        </w:rPr>
        <w:t>P</w:t>
      </w:r>
      <w:r>
        <w:rPr>
          <w:rFonts w:ascii="Cambria" w:hAnsi="Cambria" w:cs="Arial"/>
        </w:rPr>
        <w:t>resence</w:t>
      </w:r>
      <w:r w:rsidR="00D747C7">
        <w:rPr>
          <w:rFonts w:ascii="Cambria" w:hAnsi="Cambria" w:cs="Arial"/>
        </w:rPr>
        <w:t xml:space="preserve"> </w:t>
      </w:r>
      <w:r w:rsidR="00E435ED">
        <w:rPr>
          <w:rFonts w:ascii="Cambria" w:hAnsi="Cambria" w:cs="Arial"/>
        </w:rPr>
        <w:t>S</w:t>
      </w:r>
      <w:r w:rsidR="00830508">
        <w:rPr>
          <w:rFonts w:ascii="Cambria" w:hAnsi="Cambria" w:cs="Arial"/>
        </w:rPr>
        <w:t>ensing</w:t>
      </w:r>
      <w:r>
        <w:rPr>
          <w:rFonts w:ascii="Cambria" w:hAnsi="Cambria" w:cs="Arial"/>
        </w:rPr>
        <w:t xml:space="preserve"> </w:t>
      </w:r>
      <w:r w:rsidR="00E435ED">
        <w:rPr>
          <w:rFonts w:ascii="Cambria" w:hAnsi="Cambria" w:cs="Arial"/>
        </w:rPr>
        <w:t>T</w:t>
      </w:r>
      <w:r>
        <w:rPr>
          <w:rFonts w:ascii="Cambria" w:hAnsi="Cambria" w:cs="Arial"/>
        </w:rPr>
        <w:t xml:space="preserve">echnology </w:t>
      </w:r>
      <w:r w:rsidR="0041231A">
        <w:rPr>
          <w:rFonts w:ascii="Cambria" w:hAnsi="Cambria" w:cs="Arial"/>
        </w:rPr>
        <w:t xml:space="preserve">(PST) </w:t>
      </w:r>
      <w:r>
        <w:rPr>
          <w:rFonts w:ascii="Cambria" w:hAnsi="Cambria" w:cs="Arial"/>
        </w:rPr>
        <w:t>to make</w:t>
      </w:r>
      <w:r w:rsidR="0041231A">
        <w:rPr>
          <w:rFonts w:ascii="Cambria" w:hAnsi="Cambria" w:cs="Arial"/>
        </w:rPr>
        <w:t xml:space="preserve"> room-to-room,</w:t>
      </w:r>
      <w:r>
        <w:rPr>
          <w:rFonts w:ascii="Cambria" w:hAnsi="Cambria" w:cs="Arial"/>
        </w:rPr>
        <w:t xml:space="preserve"> person-specific smart home automations a reality.</w:t>
      </w:r>
      <w:r w:rsidR="00D21727">
        <w:rPr>
          <w:rFonts w:ascii="Cambria" w:hAnsi="Cambria" w:cs="Arial"/>
        </w:rPr>
        <w:t xml:space="preserve"> RoomMe works as an additional layer to today’s most popular smart home systems and devices. With RoomMe, the smart home doesn’t just act based on motion, occupancy</w:t>
      </w:r>
      <w:r w:rsidR="00F225F1">
        <w:rPr>
          <w:rFonts w:ascii="Cambria" w:hAnsi="Cambria" w:cs="Arial"/>
        </w:rPr>
        <w:t>,</w:t>
      </w:r>
      <w:r w:rsidR="00D21727">
        <w:rPr>
          <w:rFonts w:ascii="Cambria" w:hAnsi="Cambria" w:cs="Arial"/>
        </w:rPr>
        <w:t xml:space="preserve"> or time-based programs, but</w:t>
      </w:r>
      <w:r w:rsidR="00353A1F">
        <w:rPr>
          <w:rFonts w:ascii="Cambria" w:hAnsi="Cambria" w:cs="Arial"/>
        </w:rPr>
        <w:t xml:space="preserve"> elevates the experience with </w:t>
      </w:r>
      <w:r w:rsidR="00D21727">
        <w:rPr>
          <w:rFonts w:ascii="Cambria" w:hAnsi="Cambria" w:cs="Arial"/>
        </w:rPr>
        <w:t>hands-free control</w:t>
      </w:r>
      <w:r w:rsidR="00353A1F">
        <w:rPr>
          <w:rFonts w:ascii="Cambria" w:hAnsi="Cambria" w:cs="Arial"/>
        </w:rPr>
        <w:t xml:space="preserve"> </w:t>
      </w:r>
      <w:r w:rsidR="00CD1B47">
        <w:rPr>
          <w:rFonts w:ascii="Cambria" w:hAnsi="Cambria" w:cs="Arial"/>
        </w:rPr>
        <w:t>every time a user enters an assigned room</w:t>
      </w:r>
      <w:r w:rsidR="00353A1F">
        <w:rPr>
          <w:rFonts w:ascii="Cambria" w:hAnsi="Cambria" w:cs="Arial"/>
        </w:rPr>
        <w:t xml:space="preserve">. </w:t>
      </w:r>
      <w:r w:rsidR="00D21727">
        <w:rPr>
          <w:rFonts w:ascii="Cambria" w:hAnsi="Cambria" w:cs="Arial"/>
        </w:rPr>
        <w:t>The RoomMe smartphone app has insight into which user is in which room, automatically adjusting to trigger pre-set personal settings in your smart home system. From lighting and comfort to music and entertainment, RoomMe</w:t>
      </w:r>
      <w:r w:rsidR="0044073A">
        <w:rPr>
          <w:rFonts w:ascii="Cambria" w:hAnsi="Cambria" w:cs="Arial"/>
        </w:rPr>
        <w:t xml:space="preserve"> adjusts the smart home to meet</w:t>
      </w:r>
      <w:r w:rsidR="00D21727">
        <w:rPr>
          <w:rFonts w:ascii="Cambria" w:hAnsi="Cambria" w:cs="Arial"/>
        </w:rPr>
        <w:t xml:space="preserve"> the preferences of that specific user. </w:t>
      </w:r>
      <w:r>
        <w:rPr>
          <w:rFonts w:ascii="Cambria" w:hAnsi="Cambria" w:cs="Arial"/>
        </w:rPr>
        <w:t xml:space="preserve"> </w:t>
      </w:r>
    </w:p>
    <w:p w14:paraId="524F1FD7" w14:textId="5D8CE191" w:rsidR="003F7AB8" w:rsidRDefault="00E435ED" w:rsidP="004720A4">
      <w:pPr>
        <w:widowControl w:val="0"/>
        <w:spacing w:line="240" w:lineRule="auto"/>
        <w:rPr>
          <w:rFonts w:ascii="Cambria" w:hAnsi="Cambria" w:cs="Arial"/>
        </w:rPr>
      </w:pPr>
      <w:r>
        <w:rPr>
          <w:rFonts w:ascii="Cambria" w:hAnsi="Cambria" w:cs="Arial"/>
        </w:rPr>
        <w:t>Chowmain Software &amp; Apps</w:t>
      </w:r>
      <w:r w:rsidR="007007AE">
        <w:rPr>
          <w:rFonts w:ascii="Cambria" w:hAnsi="Cambria" w:cs="Arial"/>
        </w:rPr>
        <w:t>, the industry’s leading software developer for professional home automation companies</w:t>
      </w:r>
      <w:r w:rsidR="00D21727">
        <w:rPr>
          <w:rFonts w:ascii="Cambria" w:hAnsi="Cambria" w:cs="Arial"/>
        </w:rPr>
        <w:t xml:space="preserve">, </w:t>
      </w:r>
      <w:r>
        <w:rPr>
          <w:rFonts w:ascii="Cambria" w:hAnsi="Cambria" w:cs="Arial"/>
        </w:rPr>
        <w:t xml:space="preserve">developed </w:t>
      </w:r>
      <w:r w:rsidR="00D21727">
        <w:rPr>
          <w:rFonts w:ascii="Cambria" w:hAnsi="Cambria" w:cs="Arial"/>
        </w:rPr>
        <w:t xml:space="preserve">the </w:t>
      </w:r>
      <w:r w:rsidR="001D0BE9">
        <w:rPr>
          <w:rFonts w:ascii="Cambria" w:hAnsi="Cambria" w:cs="Arial"/>
        </w:rPr>
        <w:t xml:space="preserve">licensed </w:t>
      </w:r>
      <w:r w:rsidR="0090458A">
        <w:rPr>
          <w:rFonts w:ascii="Cambria" w:hAnsi="Cambria" w:cs="Arial"/>
        </w:rPr>
        <w:t>Control4, ELAN, RTI</w:t>
      </w:r>
      <w:r w:rsidR="00CD1B47">
        <w:rPr>
          <w:rFonts w:ascii="Cambria" w:hAnsi="Cambria" w:cs="Arial"/>
        </w:rPr>
        <w:t xml:space="preserve">, and URC </w:t>
      </w:r>
      <w:r>
        <w:rPr>
          <w:rFonts w:ascii="Cambria" w:hAnsi="Cambria" w:cs="Arial"/>
        </w:rPr>
        <w:t>drivers</w:t>
      </w:r>
      <w:r w:rsidR="002E7021">
        <w:rPr>
          <w:rFonts w:ascii="Cambria" w:hAnsi="Cambria" w:cs="Arial"/>
        </w:rPr>
        <w:t>.</w:t>
      </w:r>
      <w:r w:rsidR="0090458A">
        <w:rPr>
          <w:rFonts w:ascii="Cambria" w:hAnsi="Cambria" w:cs="Arial"/>
        </w:rPr>
        <w:t xml:space="preserve"> </w:t>
      </w:r>
      <w:r w:rsidR="006327DF">
        <w:rPr>
          <w:rFonts w:ascii="Cambria" w:hAnsi="Cambria" w:cs="Arial"/>
        </w:rPr>
        <w:t xml:space="preserve">Authorized dealers can effortlessly install and deploy RoomMe alongside new installations or as a valuable, post-install add-on to provide all-new levels of personalization and automation. </w:t>
      </w:r>
      <w:r w:rsidR="0090458A">
        <w:rPr>
          <w:rFonts w:ascii="Cambria" w:hAnsi="Cambria" w:cs="Arial"/>
        </w:rPr>
        <w:t>All smart home scene creation and configuration remains within the confines of the integrated system</w:t>
      </w:r>
      <w:r w:rsidR="00F225F1">
        <w:rPr>
          <w:rFonts w:ascii="Cambria" w:hAnsi="Cambria" w:cs="Arial"/>
        </w:rPr>
        <w:t>,</w:t>
      </w:r>
      <w:r w:rsidR="0090458A">
        <w:rPr>
          <w:rFonts w:ascii="Cambria" w:hAnsi="Cambria" w:cs="Arial"/>
        </w:rPr>
        <w:t xml:space="preserve"> and integrators can use RoomMe as a</w:t>
      </w:r>
      <w:r w:rsidR="00842415">
        <w:rPr>
          <w:rFonts w:ascii="Cambria" w:hAnsi="Cambria" w:cs="Arial"/>
        </w:rPr>
        <w:t>n add-on</w:t>
      </w:r>
      <w:r w:rsidR="0090458A">
        <w:rPr>
          <w:rFonts w:ascii="Cambria" w:hAnsi="Cambria" w:cs="Arial"/>
        </w:rPr>
        <w:t xml:space="preserve"> layer to automatically trigger programed</w:t>
      </w:r>
      <w:r w:rsidR="00C609A9">
        <w:rPr>
          <w:rFonts w:ascii="Cambria" w:hAnsi="Cambria" w:cs="Arial"/>
        </w:rPr>
        <w:t xml:space="preserve"> scenes as specific users move throughout the home.</w:t>
      </w:r>
      <w:r w:rsidR="00C605CA">
        <w:rPr>
          <w:rFonts w:ascii="Cambria" w:hAnsi="Cambria" w:cs="Arial"/>
        </w:rPr>
        <w:t xml:space="preserve"> With RoomMe, </w:t>
      </w:r>
      <w:hyperlink r:id="rId8" w:history="1">
        <w:r w:rsidR="00D21727" w:rsidRPr="001D0BE9">
          <w:rPr>
            <w:rStyle w:val="Hyperlink"/>
            <w:rFonts w:ascii="Cambria" w:hAnsi="Cambria" w:cs="Arial"/>
          </w:rPr>
          <w:t>Control4</w:t>
        </w:r>
      </w:hyperlink>
      <w:r w:rsidR="00D21727">
        <w:rPr>
          <w:rFonts w:ascii="Cambria" w:hAnsi="Cambria" w:cs="Arial"/>
        </w:rPr>
        <w:t xml:space="preserve">, </w:t>
      </w:r>
      <w:hyperlink r:id="rId9" w:history="1">
        <w:r w:rsidR="00D21727" w:rsidRPr="001D0BE9">
          <w:rPr>
            <w:rStyle w:val="Hyperlink"/>
            <w:rFonts w:ascii="Cambria" w:hAnsi="Cambria" w:cs="Arial"/>
          </w:rPr>
          <w:t>ELAN</w:t>
        </w:r>
      </w:hyperlink>
      <w:r w:rsidR="00D21727">
        <w:rPr>
          <w:rFonts w:ascii="Cambria" w:hAnsi="Cambria" w:cs="Arial"/>
        </w:rPr>
        <w:t xml:space="preserve">, </w:t>
      </w:r>
      <w:hyperlink r:id="rId10" w:history="1">
        <w:r w:rsidR="00D21727" w:rsidRPr="001D0BE9">
          <w:rPr>
            <w:rStyle w:val="Hyperlink"/>
            <w:rFonts w:ascii="Cambria" w:hAnsi="Cambria" w:cs="Arial"/>
          </w:rPr>
          <w:t>RTI</w:t>
        </w:r>
      </w:hyperlink>
      <w:r w:rsidR="00D21727">
        <w:rPr>
          <w:rFonts w:ascii="Cambria" w:hAnsi="Cambria" w:cs="Arial"/>
        </w:rPr>
        <w:t xml:space="preserve">, and </w:t>
      </w:r>
      <w:hyperlink r:id="rId11" w:history="1">
        <w:r w:rsidR="00D21727" w:rsidRPr="001D0BE9">
          <w:rPr>
            <w:rStyle w:val="Hyperlink"/>
            <w:rFonts w:ascii="Cambria" w:hAnsi="Cambria" w:cs="Arial"/>
          </w:rPr>
          <w:t>URC</w:t>
        </w:r>
      </w:hyperlink>
      <w:r w:rsidR="00D21727">
        <w:rPr>
          <w:rFonts w:ascii="Cambria" w:hAnsi="Cambria" w:cs="Arial"/>
        </w:rPr>
        <w:t xml:space="preserve"> dealers can effortlessly install</w:t>
      </w:r>
      <w:r w:rsidR="00C605CA">
        <w:rPr>
          <w:rFonts w:ascii="Cambria" w:hAnsi="Cambria" w:cs="Arial"/>
        </w:rPr>
        <w:t xml:space="preserve"> a</w:t>
      </w:r>
      <w:r w:rsidR="001A6A51">
        <w:rPr>
          <w:rFonts w:ascii="Cambria" w:hAnsi="Cambria" w:cs="Arial"/>
        </w:rPr>
        <w:t xml:space="preserve"> hands-free</w:t>
      </w:r>
      <w:r w:rsidR="009E70DE">
        <w:rPr>
          <w:rFonts w:ascii="Cambria" w:hAnsi="Cambria" w:cs="Arial"/>
        </w:rPr>
        <w:t xml:space="preserve"> </w:t>
      </w:r>
      <w:r w:rsidR="001A6A51">
        <w:rPr>
          <w:rFonts w:ascii="Cambria" w:hAnsi="Cambria" w:cs="Arial"/>
        </w:rPr>
        <w:t>control option for their customers.</w:t>
      </w:r>
    </w:p>
    <w:p w14:paraId="2F19A6B7" w14:textId="40E3D0C7" w:rsidR="00EE78AA" w:rsidRDefault="00714079" w:rsidP="00EE78AA">
      <w:pPr>
        <w:widowControl w:val="0"/>
        <w:spacing w:line="240" w:lineRule="auto"/>
        <w:rPr>
          <w:rFonts w:ascii="Cambria" w:hAnsi="Cambria" w:cs="Arial"/>
        </w:rPr>
      </w:pPr>
      <w:r w:rsidRPr="00EE78AA">
        <w:rPr>
          <w:rFonts w:ascii="Cambria" w:hAnsi="Cambria" w:cs="Arial"/>
        </w:rPr>
        <w:t>“Interest in RoomMe integration</w:t>
      </w:r>
      <w:r w:rsidR="00D747C7">
        <w:rPr>
          <w:rFonts w:ascii="Cambria" w:hAnsi="Cambria" w:cs="Arial"/>
        </w:rPr>
        <w:t xml:space="preserve"> and</w:t>
      </w:r>
      <w:r w:rsidRPr="00EE78AA">
        <w:rPr>
          <w:rFonts w:ascii="Cambria" w:hAnsi="Cambria" w:cs="Arial"/>
        </w:rPr>
        <w:t xml:space="preserve"> development has been overwhelming</w:t>
      </w:r>
      <w:r w:rsidR="007E7DA5">
        <w:rPr>
          <w:rFonts w:ascii="Cambria" w:hAnsi="Cambria" w:cs="Arial"/>
        </w:rPr>
        <w:t>. W</w:t>
      </w:r>
      <w:r w:rsidRPr="00EE78AA">
        <w:rPr>
          <w:rFonts w:ascii="Cambria" w:hAnsi="Cambria" w:cs="Arial"/>
        </w:rPr>
        <w:t xml:space="preserve">e’re tremendously proud to announce </w:t>
      </w:r>
      <w:r w:rsidR="00E6126E">
        <w:rPr>
          <w:rFonts w:ascii="Cambria" w:hAnsi="Cambria" w:cs="Arial"/>
        </w:rPr>
        <w:t xml:space="preserve">the new </w:t>
      </w:r>
      <w:r w:rsidR="007E7DA5">
        <w:rPr>
          <w:rFonts w:ascii="Cambria" w:hAnsi="Cambria" w:cs="Arial"/>
        </w:rPr>
        <w:t>integration</w:t>
      </w:r>
      <w:r w:rsidRPr="00EE78AA">
        <w:rPr>
          <w:rFonts w:ascii="Cambria" w:hAnsi="Cambria" w:cs="Arial"/>
        </w:rPr>
        <w:t xml:space="preserve"> </w:t>
      </w:r>
      <w:r w:rsidR="00E6126E">
        <w:rPr>
          <w:rFonts w:ascii="Cambria" w:hAnsi="Cambria" w:cs="Arial"/>
        </w:rPr>
        <w:t>API and the availability of drivers for</w:t>
      </w:r>
      <w:r w:rsidR="00E6126E" w:rsidRPr="00EE78AA">
        <w:rPr>
          <w:rFonts w:ascii="Cambria" w:hAnsi="Cambria" w:cs="Arial"/>
        </w:rPr>
        <w:t xml:space="preserve"> </w:t>
      </w:r>
      <w:r w:rsidRPr="00EE78AA">
        <w:rPr>
          <w:rFonts w:ascii="Cambria" w:hAnsi="Cambria" w:cs="Arial"/>
        </w:rPr>
        <w:t>Control4, ELAN, RTI, and URC</w:t>
      </w:r>
      <w:r w:rsidR="00C609A9">
        <w:rPr>
          <w:rFonts w:ascii="Cambria" w:hAnsi="Cambria" w:cs="Arial"/>
        </w:rPr>
        <w:t xml:space="preserve">. Just as integrators have incorporated voice assistants </w:t>
      </w:r>
      <w:r w:rsidR="008908A4">
        <w:rPr>
          <w:rFonts w:ascii="Cambria" w:hAnsi="Cambria" w:cs="Arial"/>
        </w:rPr>
        <w:t>in</w:t>
      </w:r>
      <w:r w:rsidR="00C609A9">
        <w:rPr>
          <w:rFonts w:ascii="Cambria" w:hAnsi="Cambria" w:cs="Arial"/>
        </w:rPr>
        <w:t>to their jobs to add accessibility and control, RoomMe act</w:t>
      </w:r>
      <w:r w:rsidR="00842415">
        <w:rPr>
          <w:rFonts w:ascii="Cambria" w:hAnsi="Cambria" w:cs="Arial"/>
        </w:rPr>
        <w:t>s</w:t>
      </w:r>
      <w:r w:rsidR="00C609A9">
        <w:rPr>
          <w:rFonts w:ascii="Cambria" w:hAnsi="Cambria" w:cs="Arial"/>
        </w:rPr>
        <w:t xml:space="preserve"> as a layer </w:t>
      </w:r>
      <w:r w:rsidR="00D21727">
        <w:rPr>
          <w:rFonts w:ascii="Cambria" w:hAnsi="Cambria" w:cs="Arial"/>
        </w:rPr>
        <w:t>to bring additional hands-free control</w:t>
      </w:r>
      <w:r w:rsidR="00A32B1F">
        <w:rPr>
          <w:rFonts w:ascii="Cambria" w:hAnsi="Cambria" w:cs="Arial"/>
        </w:rPr>
        <w:t>. Integrating</w:t>
      </w:r>
      <w:r w:rsidR="00C609A9">
        <w:rPr>
          <w:rFonts w:ascii="Cambria" w:hAnsi="Cambria" w:cs="Arial"/>
        </w:rPr>
        <w:t xml:space="preserve"> </w:t>
      </w:r>
      <w:r w:rsidR="00A32B1F">
        <w:rPr>
          <w:rFonts w:ascii="Cambria" w:hAnsi="Cambria" w:cs="Arial"/>
        </w:rPr>
        <w:t xml:space="preserve">a device with </w:t>
      </w:r>
      <w:r w:rsidR="00F225F1">
        <w:rPr>
          <w:rFonts w:ascii="Cambria" w:hAnsi="Cambria" w:cs="Arial"/>
        </w:rPr>
        <w:t>Presence</w:t>
      </w:r>
      <w:r w:rsidR="00A32B1F">
        <w:rPr>
          <w:rFonts w:ascii="Cambria" w:hAnsi="Cambria" w:cs="Arial"/>
        </w:rPr>
        <w:t xml:space="preserve"> </w:t>
      </w:r>
      <w:r w:rsidR="00F225F1">
        <w:rPr>
          <w:rFonts w:ascii="Cambria" w:hAnsi="Cambria" w:cs="Arial"/>
        </w:rPr>
        <w:t>S</w:t>
      </w:r>
      <w:r w:rsidR="00A32B1F">
        <w:rPr>
          <w:rFonts w:ascii="Cambria" w:hAnsi="Cambria" w:cs="Arial"/>
        </w:rPr>
        <w:t xml:space="preserve">ensing </w:t>
      </w:r>
      <w:r w:rsidR="00F225F1">
        <w:rPr>
          <w:rFonts w:ascii="Cambria" w:hAnsi="Cambria" w:cs="Arial"/>
        </w:rPr>
        <w:t>T</w:t>
      </w:r>
      <w:r w:rsidR="00A32B1F">
        <w:rPr>
          <w:rFonts w:ascii="Cambria" w:hAnsi="Cambria" w:cs="Arial"/>
        </w:rPr>
        <w:t>echnology auto-triggers</w:t>
      </w:r>
      <w:r w:rsidR="00C609A9">
        <w:rPr>
          <w:rFonts w:ascii="Cambria" w:hAnsi="Cambria" w:cs="Arial"/>
        </w:rPr>
        <w:t xml:space="preserve"> </w:t>
      </w:r>
      <w:r w:rsidR="007E7DA5">
        <w:rPr>
          <w:rFonts w:ascii="Cambria" w:hAnsi="Cambria" w:cs="Arial"/>
        </w:rPr>
        <w:t xml:space="preserve">room-level </w:t>
      </w:r>
      <w:r w:rsidR="00C609A9">
        <w:rPr>
          <w:rFonts w:ascii="Cambria" w:hAnsi="Cambria" w:cs="Arial"/>
        </w:rPr>
        <w:t>personalized scenes</w:t>
      </w:r>
      <w:r w:rsidRPr="00EE78AA">
        <w:rPr>
          <w:rFonts w:ascii="Cambria" w:hAnsi="Cambria" w:cs="Arial"/>
        </w:rPr>
        <w:t xml:space="preserve">,” said Oren Kotlicki, founder and CEO of Intellithings. “This is just the beginning. </w:t>
      </w:r>
      <w:r w:rsidR="00E6126E">
        <w:rPr>
          <w:rFonts w:ascii="Cambria" w:hAnsi="Cambria" w:cs="Arial"/>
        </w:rPr>
        <w:t>RoomMe’s</w:t>
      </w:r>
      <w:r w:rsidRPr="00EE78AA">
        <w:rPr>
          <w:rFonts w:ascii="Cambria" w:hAnsi="Cambria" w:cs="Arial"/>
        </w:rPr>
        <w:t xml:space="preserve"> open API will </w:t>
      </w:r>
      <w:r w:rsidR="002013F3">
        <w:rPr>
          <w:rFonts w:ascii="Cambria" w:hAnsi="Cambria" w:cs="Arial"/>
        </w:rPr>
        <w:t xml:space="preserve">empower </w:t>
      </w:r>
      <w:r w:rsidR="00D21727">
        <w:rPr>
          <w:rFonts w:ascii="Cambria" w:hAnsi="Cambria" w:cs="Arial"/>
        </w:rPr>
        <w:t>developers</w:t>
      </w:r>
      <w:r w:rsidR="00EE78AA">
        <w:rPr>
          <w:rFonts w:ascii="Cambria" w:hAnsi="Cambria" w:cs="Arial"/>
        </w:rPr>
        <w:t xml:space="preserve"> to</w:t>
      </w:r>
      <w:r w:rsidR="00C605CA">
        <w:rPr>
          <w:rFonts w:ascii="Cambria" w:hAnsi="Cambria" w:cs="Arial"/>
        </w:rPr>
        <w:t xml:space="preserve"> write their own custom applications for RoomMe</w:t>
      </w:r>
      <w:r w:rsidR="006D612F">
        <w:rPr>
          <w:rFonts w:ascii="Cambria" w:hAnsi="Cambria" w:cs="Arial"/>
        </w:rPr>
        <w:t xml:space="preserve">, </w:t>
      </w:r>
      <w:r w:rsidR="00F225F1">
        <w:rPr>
          <w:rFonts w:ascii="Cambria" w:hAnsi="Cambria" w:cs="Arial"/>
        </w:rPr>
        <w:t>enabling</w:t>
      </w:r>
      <w:r w:rsidR="00C605CA">
        <w:rPr>
          <w:rFonts w:ascii="Cambria" w:hAnsi="Cambria" w:cs="Arial"/>
        </w:rPr>
        <w:t xml:space="preserve"> the creation of new </w:t>
      </w:r>
      <w:r w:rsidR="006F6977">
        <w:rPr>
          <w:rFonts w:ascii="Cambria" w:hAnsi="Cambria" w:cs="Arial"/>
        </w:rPr>
        <w:t>solutions, apps</w:t>
      </w:r>
      <w:r w:rsidR="00F225F1">
        <w:rPr>
          <w:rFonts w:ascii="Cambria" w:hAnsi="Cambria" w:cs="Arial"/>
        </w:rPr>
        <w:t>,</w:t>
      </w:r>
      <w:r w:rsidR="006F6977">
        <w:rPr>
          <w:rFonts w:ascii="Cambria" w:hAnsi="Cambria" w:cs="Arial"/>
        </w:rPr>
        <w:t xml:space="preserve"> and programs that further advance what’s possible with our Presence Sensing Technology. There are nearly endless possibilities for developers to leverage RoomMe</w:t>
      </w:r>
      <w:r w:rsidR="00F225F1">
        <w:rPr>
          <w:rFonts w:ascii="Cambria" w:hAnsi="Cambria" w:cs="Arial"/>
        </w:rPr>
        <w:t>,</w:t>
      </w:r>
      <w:r w:rsidR="006F6977">
        <w:rPr>
          <w:rFonts w:ascii="Cambria" w:hAnsi="Cambria" w:cs="Arial"/>
        </w:rPr>
        <w:t xml:space="preserve"> and we’re excited to see what the industry creates.”  </w:t>
      </w:r>
      <w:r w:rsidR="00D21727">
        <w:rPr>
          <w:rFonts w:ascii="Cambria" w:hAnsi="Cambria" w:cs="Arial"/>
        </w:rPr>
        <w:t xml:space="preserve"> </w:t>
      </w:r>
    </w:p>
    <w:p w14:paraId="55567A3C" w14:textId="541428EF" w:rsidR="005F66A5" w:rsidRPr="00EE78AA" w:rsidRDefault="007E7DA5" w:rsidP="00EE78AA">
      <w:pPr>
        <w:widowControl w:val="0"/>
        <w:spacing w:line="240" w:lineRule="auto"/>
        <w:rPr>
          <w:rFonts w:ascii="Cambria" w:hAnsi="Cambria" w:cs="Arial"/>
        </w:rPr>
      </w:pPr>
      <w:r>
        <w:rPr>
          <w:rFonts w:ascii="Cambria" w:hAnsi="Cambria" w:cs="Arial"/>
        </w:rPr>
        <w:t>Available now, Roo</w:t>
      </w:r>
      <w:r w:rsidR="006327DF">
        <w:rPr>
          <w:rFonts w:ascii="Cambria" w:hAnsi="Cambria" w:cs="Arial"/>
        </w:rPr>
        <w:t>m</w:t>
      </w:r>
      <w:r>
        <w:rPr>
          <w:rFonts w:ascii="Cambria" w:hAnsi="Cambria" w:cs="Arial"/>
        </w:rPr>
        <w:t xml:space="preserve">Me has </w:t>
      </w:r>
      <w:r w:rsidR="007D5D06">
        <w:rPr>
          <w:rFonts w:ascii="Cambria" w:hAnsi="Cambria" w:cs="Arial"/>
        </w:rPr>
        <w:t>an</w:t>
      </w:r>
      <w:r>
        <w:rPr>
          <w:rFonts w:ascii="Cambria" w:hAnsi="Cambria" w:cs="Arial"/>
        </w:rPr>
        <w:t xml:space="preserve"> MSRP of $</w:t>
      </w:r>
      <w:r w:rsidR="007D5D06">
        <w:rPr>
          <w:rFonts w:ascii="Cambria" w:hAnsi="Cambria" w:cs="Arial"/>
        </w:rPr>
        <w:t>69</w:t>
      </w:r>
      <w:r>
        <w:rPr>
          <w:rFonts w:ascii="Cambria" w:hAnsi="Cambria" w:cs="Arial"/>
        </w:rPr>
        <w:t xml:space="preserve"> </w:t>
      </w:r>
      <w:r w:rsidR="007D5D06">
        <w:rPr>
          <w:rFonts w:ascii="Cambria" w:hAnsi="Cambria" w:cs="Arial"/>
        </w:rPr>
        <w:t>per sensor</w:t>
      </w:r>
      <w:r>
        <w:rPr>
          <w:rFonts w:ascii="Cambria" w:hAnsi="Cambria" w:cs="Arial"/>
        </w:rPr>
        <w:t xml:space="preserve">. </w:t>
      </w:r>
      <w:r w:rsidR="00A32B1F">
        <w:rPr>
          <w:rFonts w:ascii="Cambria" w:hAnsi="Cambria" w:cs="Arial"/>
        </w:rPr>
        <w:t xml:space="preserve">Exclusive to show attendees, Intellithings is offering </w:t>
      </w:r>
      <w:r w:rsidR="00F225F1">
        <w:rPr>
          <w:rFonts w:ascii="Cambria" w:hAnsi="Cambria" w:cs="Arial"/>
        </w:rPr>
        <w:t>“B</w:t>
      </w:r>
      <w:r w:rsidR="00A32B1F">
        <w:rPr>
          <w:rFonts w:ascii="Cambria" w:hAnsi="Cambria" w:cs="Arial"/>
        </w:rPr>
        <w:t xml:space="preserve">uy </w:t>
      </w:r>
      <w:r w:rsidR="007D5D06">
        <w:rPr>
          <w:rFonts w:ascii="Cambria" w:hAnsi="Cambria" w:cs="Arial"/>
        </w:rPr>
        <w:t>Three RoomMe Sensors</w:t>
      </w:r>
      <w:r w:rsidR="006D612F">
        <w:rPr>
          <w:rFonts w:ascii="Cambria" w:hAnsi="Cambria" w:cs="Arial"/>
        </w:rPr>
        <w:t>,</w:t>
      </w:r>
      <w:r w:rsidR="007D5D06">
        <w:rPr>
          <w:rFonts w:ascii="Cambria" w:hAnsi="Cambria" w:cs="Arial"/>
        </w:rPr>
        <w:t xml:space="preserve"> Get One Free”</w:t>
      </w:r>
      <w:r w:rsidR="00A32B1F">
        <w:rPr>
          <w:rFonts w:ascii="Cambria" w:hAnsi="Cambria" w:cs="Arial"/>
        </w:rPr>
        <w:t xml:space="preserve"> at CEDIA 2019. I</w:t>
      </w:r>
      <w:r>
        <w:rPr>
          <w:rFonts w:ascii="Cambria" w:hAnsi="Cambria" w:cs="Arial"/>
        </w:rPr>
        <w:t xml:space="preserve">ntellithings has custom </w:t>
      </w:r>
      <w:r>
        <w:rPr>
          <w:rFonts w:ascii="Cambria" w:hAnsi="Cambria" w:cs="Arial"/>
        </w:rPr>
        <w:lastRenderedPageBreak/>
        <w:t>dealer programs</w:t>
      </w:r>
      <w:r w:rsidR="00F225F1">
        <w:rPr>
          <w:rFonts w:ascii="Cambria" w:hAnsi="Cambria" w:cs="Arial"/>
        </w:rPr>
        <w:t>,</w:t>
      </w:r>
      <w:r>
        <w:rPr>
          <w:rFonts w:ascii="Cambria" w:hAnsi="Cambria" w:cs="Arial"/>
        </w:rPr>
        <w:t xml:space="preserve"> including Dealer Demo Kits</w:t>
      </w:r>
      <w:r w:rsidR="00F225F1">
        <w:rPr>
          <w:rFonts w:ascii="Cambria" w:hAnsi="Cambria" w:cs="Arial"/>
        </w:rPr>
        <w:t>,</w:t>
      </w:r>
      <w:r>
        <w:rPr>
          <w:rFonts w:ascii="Cambria" w:hAnsi="Cambria" w:cs="Arial"/>
        </w:rPr>
        <w:t xml:space="preserve"> for showroom locations. </w:t>
      </w:r>
      <w:r w:rsidR="00CD1B47">
        <w:rPr>
          <w:rFonts w:ascii="Cambria" w:hAnsi="Cambria" w:cs="Arial"/>
        </w:rPr>
        <w:t xml:space="preserve">Authorized dealers can visit the Chowmain </w:t>
      </w:r>
      <w:hyperlink r:id="rId12" w:history="1">
        <w:r w:rsidR="00CD1B47" w:rsidRPr="00CD1B47">
          <w:rPr>
            <w:rStyle w:val="Hyperlink"/>
            <w:rFonts w:ascii="Cambria" w:hAnsi="Cambria" w:cs="Arial"/>
          </w:rPr>
          <w:t>website</w:t>
        </w:r>
      </w:hyperlink>
      <w:r w:rsidR="00CD1B47">
        <w:rPr>
          <w:rFonts w:ascii="Cambria" w:hAnsi="Cambria" w:cs="Arial"/>
        </w:rPr>
        <w:t xml:space="preserve"> to access the drivers. </w:t>
      </w:r>
      <w:r w:rsidR="00CD1B47">
        <w:t>V</w:t>
      </w:r>
      <w:r>
        <w:rPr>
          <w:rFonts w:ascii="Cambria" w:hAnsi="Cambria" w:cs="Arial"/>
        </w:rPr>
        <w:t>isit</w:t>
      </w:r>
      <w:r w:rsidR="00EE78AA">
        <w:rPr>
          <w:rFonts w:ascii="Cambria" w:hAnsi="Cambria" w:cs="Arial"/>
        </w:rPr>
        <w:t xml:space="preserve"> Intellithings in booth 1743 at CEDIA EXPO 2019. </w:t>
      </w:r>
      <w:r w:rsidR="00714079" w:rsidRPr="00EE78AA">
        <w:rPr>
          <w:rFonts w:ascii="Cambria" w:hAnsi="Cambria" w:cs="Arial"/>
        </w:rPr>
        <w:t xml:space="preserve">  </w:t>
      </w:r>
      <w:r w:rsidR="00830508" w:rsidRPr="00EE78AA">
        <w:rPr>
          <w:rFonts w:ascii="Cambria" w:hAnsi="Cambria" w:cs="Arial"/>
        </w:rPr>
        <w:t xml:space="preserve"> </w:t>
      </w:r>
      <w:r w:rsidR="005F66A5" w:rsidRPr="00EE78AA">
        <w:rPr>
          <w:rFonts w:ascii="Cambria" w:hAnsi="Cambria" w:cs="Arial"/>
        </w:rPr>
        <w:t xml:space="preserve"> </w:t>
      </w:r>
    </w:p>
    <w:p w14:paraId="6A7B9346" w14:textId="77777777" w:rsidR="002E7021" w:rsidRPr="002E7021" w:rsidRDefault="002E7021" w:rsidP="002E7021">
      <w:pPr>
        <w:spacing w:after="0" w:line="276" w:lineRule="auto"/>
        <w:rPr>
          <w:rFonts w:ascii="Cambria" w:eastAsia="Arial" w:hAnsi="Cambria" w:cs="Arial"/>
          <w:b/>
          <w:lang w:val="en"/>
        </w:rPr>
      </w:pPr>
      <w:bookmarkStart w:id="2" w:name="_Hlk16263136"/>
      <w:r w:rsidRPr="002E7021">
        <w:rPr>
          <w:rFonts w:ascii="Cambria" w:eastAsia="Arial" w:hAnsi="Cambria" w:cs="Arial"/>
          <w:b/>
          <w:lang w:val="en"/>
        </w:rPr>
        <w:t xml:space="preserve">For more information on Intellithings, visit </w:t>
      </w:r>
      <w:hyperlink r:id="rId13" w:history="1">
        <w:r w:rsidRPr="002E7021">
          <w:rPr>
            <w:rFonts w:ascii="Cambria" w:eastAsia="Arial" w:hAnsi="Cambria" w:cs="Arial"/>
            <w:b/>
            <w:color w:val="0000FF"/>
            <w:u w:val="single"/>
            <w:lang w:val="en"/>
          </w:rPr>
          <w:t>www.intellithings.net</w:t>
        </w:r>
      </w:hyperlink>
      <w:r w:rsidRPr="002E7021">
        <w:rPr>
          <w:rFonts w:ascii="Cambria" w:eastAsia="Arial" w:hAnsi="Cambria" w:cs="Arial"/>
          <w:b/>
          <w:lang w:val="en"/>
        </w:rPr>
        <w:t xml:space="preserve"> or visit </w:t>
      </w:r>
      <w:hyperlink r:id="rId14" w:history="1">
        <w:r w:rsidRPr="002E7021">
          <w:rPr>
            <w:rFonts w:ascii="Cambria" w:eastAsia="Arial" w:hAnsi="Cambria" w:cs="Arial"/>
            <w:b/>
            <w:color w:val="0000FF"/>
            <w:u w:val="single"/>
            <w:lang w:val="en"/>
          </w:rPr>
          <w:t>www.getroomme.com</w:t>
        </w:r>
      </w:hyperlink>
      <w:r w:rsidRPr="002E7021">
        <w:rPr>
          <w:rFonts w:ascii="Cambria" w:eastAsia="Arial" w:hAnsi="Cambria" w:cs="Arial"/>
          <w:b/>
          <w:color w:val="0000FF"/>
          <w:u w:val="single"/>
          <w:lang w:val="en"/>
        </w:rPr>
        <w:t>.</w:t>
      </w:r>
      <w:r w:rsidRPr="002E7021">
        <w:rPr>
          <w:rFonts w:ascii="Cambria" w:eastAsia="Arial" w:hAnsi="Cambria" w:cs="Arial"/>
          <w:b/>
          <w:lang w:val="en"/>
        </w:rPr>
        <w:t xml:space="preserve"> </w:t>
      </w:r>
    </w:p>
    <w:p w14:paraId="21CDE42F" w14:textId="77777777" w:rsidR="002E7021" w:rsidRPr="002E7021" w:rsidRDefault="002E7021" w:rsidP="002E7021">
      <w:pPr>
        <w:spacing w:after="0" w:line="276" w:lineRule="auto"/>
        <w:rPr>
          <w:rFonts w:ascii="Cambria" w:eastAsia="Arial" w:hAnsi="Cambria" w:cs="Arial"/>
          <w:b/>
          <w:lang w:val="en"/>
        </w:rPr>
      </w:pPr>
    </w:p>
    <w:p w14:paraId="72B7AD4C" w14:textId="77777777" w:rsidR="002E7021" w:rsidRPr="002E7021" w:rsidRDefault="002E7021" w:rsidP="008876FD">
      <w:pPr>
        <w:spacing w:after="0" w:line="240" w:lineRule="auto"/>
        <w:rPr>
          <w:rFonts w:ascii="Cambria" w:eastAsia="Arial" w:hAnsi="Cambria" w:cs="Arial"/>
          <w:b/>
          <w:u w:val="single"/>
          <w:lang w:val="en"/>
        </w:rPr>
      </w:pPr>
      <w:r w:rsidRPr="002E7021">
        <w:rPr>
          <w:rFonts w:ascii="Cambria" w:eastAsia="Arial" w:hAnsi="Cambria" w:cs="Arial"/>
          <w:b/>
          <w:u w:val="single"/>
          <w:lang w:val="en"/>
        </w:rPr>
        <w:t xml:space="preserve">About Intellithings </w:t>
      </w:r>
    </w:p>
    <w:p w14:paraId="0B802EBB" w14:textId="7FA3F402" w:rsidR="002E7021" w:rsidRPr="008E57C7" w:rsidRDefault="002E7021" w:rsidP="008876FD">
      <w:pPr>
        <w:pStyle w:val="font7"/>
        <w:spacing w:before="0" w:beforeAutospacing="0" w:after="0" w:afterAutospacing="0"/>
        <w:textAlignment w:val="baseline"/>
        <w:rPr>
          <w:rFonts w:ascii="Cambria" w:hAnsi="Cambria" w:cs="Arial"/>
          <w:i/>
          <w:iCs/>
          <w:color w:val="000000" w:themeColor="text1"/>
          <w:sz w:val="22"/>
          <w:szCs w:val="22"/>
          <w:bdr w:val="none" w:sz="0" w:space="0" w:color="auto" w:frame="1"/>
        </w:rPr>
      </w:pPr>
      <w:r w:rsidRPr="008E57C7">
        <w:rPr>
          <w:rFonts w:ascii="Cambria" w:eastAsia="Arial" w:hAnsi="Cambria" w:cs="Arial"/>
          <w:i/>
          <w:iCs/>
          <w:color w:val="000000" w:themeColor="text1"/>
          <w:sz w:val="22"/>
          <w:szCs w:val="22"/>
          <w:lang w:val="en"/>
        </w:rPr>
        <w:t xml:space="preserve">Established in 2014, </w:t>
      </w:r>
      <w:hyperlink r:id="rId15" w:history="1">
        <w:r w:rsidRPr="008E57C7">
          <w:rPr>
            <w:rStyle w:val="Hyperlink"/>
            <w:rFonts w:ascii="Cambria" w:eastAsia="Arial" w:hAnsi="Cambria" w:cs="Arial"/>
            <w:i/>
            <w:iCs/>
            <w:sz w:val="22"/>
            <w:szCs w:val="22"/>
            <w:lang w:val="en"/>
          </w:rPr>
          <w:t>Intellithings</w:t>
        </w:r>
      </w:hyperlink>
      <w:r w:rsidR="008E57C7">
        <w:rPr>
          <w:rFonts w:ascii="Cambria" w:hAnsi="Cambria" w:cs="Arial"/>
        </w:rPr>
        <w:t>™</w:t>
      </w:r>
      <w:r w:rsidRPr="008E57C7">
        <w:rPr>
          <w:rFonts w:ascii="Cambria" w:eastAsia="Arial" w:hAnsi="Cambria" w:cs="Arial"/>
          <w:i/>
          <w:iCs/>
          <w:color w:val="000000" w:themeColor="text1"/>
          <w:sz w:val="22"/>
          <w:szCs w:val="22"/>
          <w:lang w:val="en"/>
        </w:rPr>
        <w:t xml:space="preserve"> develops technology solutions that advance connected products and services through personalized automations. </w:t>
      </w:r>
      <w:r w:rsidR="008E57C7" w:rsidRPr="008E57C7">
        <w:rPr>
          <w:rFonts w:ascii="Cambria" w:hAnsi="Cambria" w:cs="Arial"/>
          <w:i/>
          <w:iCs/>
          <w:color w:val="000000" w:themeColor="text1"/>
          <w:sz w:val="22"/>
          <w:szCs w:val="22"/>
          <w:bdr w:val="none" w:sz="0" w:space="0" w:color="auto" w:frame="1"/>
        </w:rPr>
        <w:t xml:space="preserve">Intellithings envisions a world where artificial intelligence brings about products and services that know the pre-defined and learned preferences of the consumers who use them. Intellithings </w:t>
      </w:r>
      <w:r w:rsidR="008E57C7" w:rsidRPr="008E57C7">
        <w:rPr>
          <w:rFonts w:ascii="Cambria" w:eastAsia="Arial" w:hAnsi="Cambria" w:cs="Arial"/>
          <w:i/>
          <w:iCs/>
          <w:color w:val="000000" w:themeColor="text1"/>
          <w:sz w:val="22"/>
          <w:szCs w:val="22"/>
          <w:lang w:val="en"/>
        </w:rPr>
        <w:t>patented Presence Sensing Technology (PST) has</w:t>
      </w:r>
      <w:r w:rsidR="008E57C7" w:rsidRPr="008E57C7">
        <w:rPr>
          <w:rFonts w:ascii="Cambria" w:hAnsi="Cambria" w:cs="Arial"/>
          <w:i/>
          <w:iCs/>
          <w:color w:val="000000" w:themeColor="text1"/>
          <w:sz w:val="22"/>
          <w:szCs w:val="22"/>
          <w:bdr w:val="none" w:sz="0" w:space="0" w:color="auto" w:frame="1"/>
        </w:rPr>
        <w:t xml:space="preserve"> created a unique solution for room-level identification of </w:t>
      </w:r>
      <w:r w:rsidR="00955722" w:rsidRPr="008E57C7">
        <w:rPr>
          <w:rFonts w:ascii="Cambria" w:hAnsi="Cambria" w:cs="Arial"/>
          <w:i/>
          <w:iCs/>
          <w:color w:val="000000" w:themeColor="text1"/>
          <w:sz w:val="22"/>
          <w:szCs w:val="22"/>
          <w:bdr w:val="none" w:sz="0" w:space="0" w:color="auto" w:frame="1"/>
        </w:rPr>
        <w:t>individual</w:t>
      </w:r>
      <w:r w:rsidR="00955722">
        <w:rPr>
          <w:rFonts w:ascii="Cambria" w:hAnsi="Cambria" w:cs="Arial"/>
          <w:i/>
          <w:iCs/>
          <w:color w:val="000000" w:themeColor="text1"/>
          <w:sz w:val="22"/>
          <w:szCs w:val="22"/>
          <w:bdr w:val="none" w:sz="0" w:space="0" w:color="auto" w:frame="1"/>
        </w:rPr>
        <w:t>s</w:t>
      </w:r>
      <w:r w:rsidR="008E57C7" w:rsidRPr="008E57C7">
        <w:rPr>
          <w:rFonts w:ascii="Cambria" w:hAnsi="Cambria" w:cs="Arial"/>
          <w:i/>
          <w:iCs/>
          <w:color w:val="000000" w:themeColor="text1"/>
          <w:sz w:val="22"/>
          <w:szCs w:val="22"/>
          <w:bdr w:val="none" w:sz="0" w:space="0" w:color="auto" w:frame="1"/>
        </w:rPr>
        <w:t xml:space="preserve">, specifically designed for residential and MDU locations. RoomMe is the first </w:t>
      </w:r>
      <w:r w:rsidR="008E57C7" w:rsidRPr="008E57C7">
        <w:rPr>
          <w:rFonts w:ascii="Cambria" w:eastAsia="Arial" w:hAnsi="Cambria" w:cs="Arial"/>
          <w:i/>
          <w:iCs/>
          <w:color w:val="000000" w:themeColor="text1"/>
          <w:sz w:val="22"/>
          <w:szCs w:val="22"/>
          <w:lang w:val="en"/>
        </w:rPr>
        <w:t>Personal Location Sensor (PLS)</w:t>
      </w:r>
      <w:r w:rsidR="008E57C7" w:rsidRPr="008E57C7">
        <w:rPr>
          <w:rFonts w:ascii="Cambria" w:hAnsi="Cambria" w:cs="Arial"/>
          <w:i/>
          <w:iCs/>
          <w:color w:val="000000" w:themeColor="text1"/>
          <w:sz w:val="22"/>
          <w:szCs w:val="22"/>
          <w:bdr w:val="none" w:sz="0" w:space="0" w:color="auto" w:frame="1"/>
        </w:rPr>
        <w:t xml:space="preserve"> </w:t>
      </w:r>
      <w:r w:rsidR="00955722">
        <w:rPr>
          <w:rFonts w:ascii="Cambria" w:hAnsi="Cambria" w:cs="Arial"/>
          <w:i/>
          <w:iCs/>
          <w:color w:val="000000" w:themeColor="text1"/>
          <w:sz w:val="22"/>
          <w:szCs w:val="22"/>
          <w:bdr w:val="none" w:sz="0" w:space="0" w:color="auto" w:frame="1"/>
        </w:rPr>
        <w:t>to</w:t>
      </w:r>
      <w:r w:rsidR="008E57C7" w:rsidRPr="008E57C7">
        <w:rPr>
          <w:rFonts w:ascii="Cambria" w:hAnsi="Cambria" w:cs="Arial"/>
          <w:i/>
          <w:iCs/>
          <w:color w:val="000000" w:themeColor="text1"/>
          <w:sz w:val="22"/>
          <w:szCs w:val="22"/>
          <w:bdr w:val="none" w:sz="0" w:space="0" w:color="auto" w:frame="1"/>
        </w:rPr>
        <w:t xml:space="preserve"> bring a new layer of intelligence to today’s smart home.</w:t>
      </w:r>
      <w:r w:rsidR="008E57C7">
        <w:rPr>
          <w:rFonts w:ascii="Cambria" w:hAnsi="Cambria" w:cs="Arial"/>
          <w:i/>
          <w:iCs/>
          <w:color w:val="000000" w:themeColor="text1"/>
          <w:sz w:val="22"/>
          <w:szCs w:val="22"/>
          <w:bdr w:val="none" w:sz="0" w:space="0" w:color="auto" w:frame="1"/>
        </w:rPr>
        <w:t xml:space="preserve"> </w:t>
      </w:r>
      <w:r w:rsidRPr="008E57C7">
        <w:rPr>
          <w:rFonts w:ascii="Cambria" w:eastAsia="Arial" w:hAnsi="Cambria" w:cs="Arial"/>
          <w:i/>
          <w:iCs/>
          <w:color w:val="000000" w:themeColor="text1"/>
          <w:sz w:val="22"/>
          <w:szCs w:val="22"/>
          <w:lang w:val="en"/>
        </w:rPr>
        <w:t xml:space="preserve">Intellithings’ technology is also available as an OEM solution to device manufacturers and service providers. </w:t>
      </w:r>
      <w:r w:rsidRPr="008E57C7">
        <w:rPr>
          <w:rFonts w:ascii="Cambria" w:eastAsia="Arial" w:hAnsi="Cambria" w:cs="Arial"/>
          <w:i/>
          <w:iCs/>
          <w:sz w:val="22"/>
          <w:szCs w:val="22"/>
          <w:lang w:val="en"/>
        </w:rPr>
        <w:t xml:space="preserve">For more information visit </w:t>
      </w:r>
      <w:hyperlink r:id="rId16" w:history="1">
        <w:r w:rsidRPr="008E57C7">
          <w:rPr>
            <w:rFonts w:ascii="Cambria" w:eastAsia="Arial" w:hAnsi="Cambria" w:cs="Arial"/>
            <w:i/>
            <w:iCs/>
            <w:color w:val="0000FF"/>
            <w:sz w:val="22"/>
            <w:szCs w:val="22"/>
            <w:u w:val="single"/>
            <w:lang w:val="en"/>
          </w:rPr>
          <w:t>www.getroomme.com</w:t>
        </w:r>
      </w:hyperlink>
      <w:r w:rsidRPr="008E57C7">
        <w:rPr>
          <w:rFonts w:ascii="Cambria" w:eastAsia="Arial" w:hAnsi="Cambria" w:cs="Arial"/>
          <w:i/>
          <w:iCs/>
          <w:sz w:val="22"/>
          <w:szCs w:val="22"/>
          <w:lang w:val="en"/>
        </w:rPr>
        <w:t xml:space="preserve">.   </w:t>
      </w:r>
    </w:p>
    <w:p w14:paraId="4F8D619F" w14:textId="77777777" w:rsidR="002E7021" w:rsidRPr="002E7021" w:rsidRDefault="002E7021" w:rsidP="002E7021">
      <w:pPr>
        <w:spacing w:after="0" w:line="276" w:lineRule="auto"/>
        <w:rPr>
          <w:rFonts w:ascii="Cambria" w:eastAsia="Arial" w:hAnsi="Cambria" w:cs="Arial"/>
          <w:lang w:val="en"/>
        </w:rPr>
      </w:pPr>
    </w:p>
    <w:p w14:paraId="7DE6F89C" w14:textId="77777777" w:rsidR="002E7021" w:rsidRPr="002E7021" w:rsidRDefault="002E7021" w:rsidP="002E7021">
      <w:pPr>
        <w:spacing w:after="0" w:line="276" w:lineRule="auto"/>
        <w:rPr>
          <w:rFonts w:ascii="Cambria" w:eastAsia="Arial" w:hAnsi="Cambria" w:cs="Arial"/>
          <w:u w:val="single"/>
          <w:lang w:val="en"/>
        </w:rPr>
      </w:pPr>
      <w:r w:rsidRPr="002E7021">
        <w:rPr>
          <w:rFonts w:ascii="Cambria" w:eastAsia="Arial" w:hAnsi="Cambria" w:cs="Arial"/>
          <w:u w:val="single"/>
          <w:lang w:val="en"/>
        </w:rPr>
        <w:t>Press Contact:</w:t>
      </w:r>
    </w:p>
    <w:p w14:paraId="20DC6F6F" w14:textId="77777777" w:rsidR="002E7021" w:rsidRPr="002E7021" w:rsidRDefault="002E7021" w:rsidP="002E7021">
      <w:pPr>
        <w:spacing w:after="0" w:line="276" w:lineRule="auto"/>
        <w:rPr>
          <w:rFonts w:ascii="Cambria" w:eastAsia="Arial" w:hAnsi="Cambria" w:cs="Arial"/>
          <w:lang w:val="en"/>
        </w:rPr>
      </w:pPr>
      <w:r w:rsidRPr="002E7021">
        <w:rPr>
          <w:rFonts w:ascii="Cambria" w:eastAsia="Arial" w:hAnsi="Cambria" w:cs="Arial"/>
          <w:lang w:val="en"/>
        </w:rPr>
        <w:t xml:space="preserve">Caster Communications, Inc. </w:t>
      </w:r>
    </w:p>
    <w:p w14:paraId="43ABCB6B" w14:textId="77777777" w:rsidR="002E7021" w:rsidRPr="002E7021" w:rsidRDefault="002E7021" w:rsidP="002E7021">
      <w:pPr>
        <w:spacing w:after="0" w:line="276" w:lineRule="auto"/>
        <w:rPr>
          <w:rFonts w:ascii="Cambria" w:eastAsia="Arial" w:hAnsi="Cambria" w:cs="Arial"/>
          <w:lang w:val="en"/>
        </w:rPr>
      </w:pPr>
      <w:r w:rsidRPr="002E7021">
        <w:rPr>
          <w:rFonts w:ascii="Cambria" w:eastAsia="Arial" w:hAnsi="Cambria" w:cs="Arial"/>
          <w:lang w:val="en"/>
        </w:rPr>
        <w:t xml:space="preserve">P: 401.792.7080 </w:t>
      </w:r>
    </w:p>
    <w:p w14:paraId="30A79666" w14:textId="77777777" w:rsidR="002E7021" w:rsidRPr="002E7021" w:rsidRDefault="002E7021" w:rsidP="002E7021">
      <w:pPr>
        <w:spacing w:after="0" w:line="276" w:lineRule="auto"/>
        <w:rPr>
          <w:rFonts w:ascii="Cambria" w:eastAsia="Arial" w:hAnsi="Cambria" w:cs="Arial"/>
          <w:lang w:val="en"/>
        </w:rPr>
      </w:pPr>
      <w:r w:rsidRPr="002E7021">
        <w:rPr>
          <w:rFonts w:ascii="Cambria" w:eastAsia="Arial" w:hAnsi="Cambria" w:cs="Arial"/>
          <w:lang w:val="en"/>
        </w:rPr>
        <w:t xml:space="preserve">E: </w:t>
      </w:r>
      <w:hyperlink r:id="rId17" w:history="1">
        <w:r w:rsidRPr="002E7021">
          <w:rPr>
            <w:rFonts w:ascii="Cambria" w:eastAsia="Arial" w:hAnsi="Cambria" w:cs="Arial"/>
            <w:color w:val="0000FF"/>
            <w:u w:val="single"/>
            <w:lang w:val="en"/>
          </w:rPr>
          <w:t>intellithings@castercomm.com</w:t>
        </w:r>
      </w:hyperlink>
      <w:r w:rsidRPr="002E7021">
        <w:rPr>
          <w:rFonts w:ascii="Cambria" w:eastAsia="Arial" w:hAnsi="Cambria" w:cs="Arial"/>
          <w:lang w:val="en"/>
        </w:rPr>
        <w:t xml:space="preserve"> </w:t>
      </w:r>
    </w:p>
    <w:p w14:paraId="28418852" w14:textId="77777777" w:rsidR="002E7021" w:rsidRPr="002E7021" w:rsidRDefault="002E7021" w:rsidP="002E7021">
      <w:pPr>
        <w:spacing w:after="0" w:line="276" w:lineRule="auto"/>
        <w:rPr>
          <w:rFonts w:ascii="Cambria" w:eastAsia="Arial" w:hAnsi="Cambria" w:cs="Arial"/>
          <w:lang w:val="en"/>
        </w:rPr>
      </w:pPr>
    </w:p>
    <w:p w14:paraId="75176D47" w14:textId="77777777" w:rsidR="002E7021" w:rsidRPr="002E7021" w:rsidRDefault="002E7021" w:rsidP="002E7021">
      <w:pPr>
        <w:spacing w:after="0" w:line="276" w:lineRule="auto"/>
        <w:jc w:val="center"/>
        <w:rPr>
          <w:rFonts w:ascii="Calibri Light" w:eastAsia="Arial" w:hAnsi="Calibri Light" w:cs="Calibri Light"/>
          <w:i/>
          <w:iCs/>
          <w:color w:val="262626"/>
          <w:sz w:val="16"/>
          <w:szCs w:val="16"/>
          <w:lang w:val="en"/>
        </w:rPr>
      </w:pPr>
      <w:r w:rsidRPr="002E7021">
        <w:rPr>
          <w:rFonts w:ascii="Calibri Light" w:eastAsia="Arial" w:hAnsi="Calibri Light" w:cs="Calibri Light"/>
          <w:i/>
          <w:iCs/>
          <w:color w:val="262626"/>
          <w:sz w:val="16"/>
          <w:szCs w:val="16"/>
          <w:lang w:val="en"/>
        </w:rPr>
        <w:t xml:space="preserve">Copyright ©2019, Intellithings. All rights reserved. Intellithings and RoomMe are pending trademarks of Intellithings in the United States and/or other countries. All other names and brands may be claimed as the property of their respective owners. All specification subject to change without notice. Source: Intellithings </w:t>
      </w:r>
    </w:p>
    <w:p w14:paraId="4B7F4EFF" w14:textId="77777777" w:rsidR="002E7021" w:rsidRDefault="002E7021" w:rsidP="00416A10">
      <w:pPr>
        <w:rPr>
          <w:rFonts w:ascii="Cambria" w:hAnsi="Cambria" w:cs="Arial"/>
          <w:b/>
        </w:rPr>
      </w:pPr>
    </w:p>
    <w:bookmarkEnd w:id="2"/>
    <w:p w14:paraId="562F6F4A" w14:textId="05C595F4" w:rsidR="00A80EB4" w:rsidRPr="008216C7" w:rsidRDefault="00826A80" w:rsidP="00A80EB4">
      <w:pPr>
        <w:spacing w:after="0" w:line="240" w:lineRule="auto"/>
        <w:rPr>
          <w:rFonts w:ascii="Cambria" w:hAnsi="Cambria"/>
        </w:rPr>
      </w:pPr>
      <w:r>
        <w:rPr>
          <w:rFonts w:ascii="Cambria" w:hAnsi="Cambria"/>
        </w:rPr>
        <w:t xml:space="preserve"> </w:t>
      </w:r>
      <w:r w:rsidR="00A80EB4">
        <w:rPr>
          <w:rFonts w:ascii="Cambria" w:hAnsi="Cambria"/>
        </w:rPr>
        <w:t xml:space="preserve"> </w:t>
      </w:r>
      <w:bookmarkEnd w:id="0"/>
    </w:p>
    <w:sectPr w:rsidR="00A80EB4" w:rsidRPr="008216C7" w:rsidSect="004A64EC">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AFB7A" w14:textId="77777777" w:rsidR="005112D1" w:rsidRDefault="005112D1" w:rsidP="00F81987">
      <w:pPr>
        <w:spacing w:after="0" w:line="240" w:lineRule="auto"/>
      </w:pPr>
      <w:r>
        <w:separator/>
      </w:r>
    </w:p>
  </w:endnote>
  <w:endnote w:type="continuationSeparator" w:id="0">
    <w:p w14:paraId="263FC5F8" w14:textId="77777777" w:rsidR="005112D1" w:rsidRDefault="005112D1" w:rsidP="00F81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E02BF" w14:textId="77777777" w:rsidR="005112D1" w:rsidRDefault="005112D1" w:rsidP="00F81987">
      <w:pPr>
        <w:spacing w:after="0" w:line="240" w:lineRule="auto"/>
      </w:pPr>
      <w:r>
        <w:separator/>
      </w:r>
    </w:p>
  </w:footnote>
  <w:footnote w:type="continuationSeparator" w:id="0">
    <w:p w14:paraId="4609E886" w14:textId="77777777" w:rsidR="005112D1" w:rsidRDefault="005112D1" w:rsidP="00F81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7062B" w14:textId="77777777" w:rsidR="00F81987" w:rsidRDefault="00F81987">
    <w:pPr>
      <w:pStyle w:val="Header"/>
    </w:pPr>
    <w:r>
      <w:rPr>
        <w:noProof/>
      </w:rPr>
      <w:drawing>
        <wp:inline distT="0" distB="0" distL="0" distR="0" wp14:anchorId="7096FFCE" wp14:editId="2C180ECB">
          <wp:extent cx="1757178" cy="382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r Logo - 1200 x 1200 - 300dpi.png"/>
                  <pic:cNvPicPr/>
                </pic:nvPicPr>
                <pic:blipFill>
                  <a:blip r:embed="rId1"/>
                  <a:stretch>
                    <a:fillRect/>
                  </a:stretch>
                </pic:blipFill>
                <pic:spPr>
                  <a:xfrm>
                    <a:off x="0" y="0"/>
                    <a:ext cx="1805632" cy="393430"/>
                  </a:xfrm>
                  <a:prstGeom prst="rect">
                    <a:avLst/>
                  </a:prstGeom>
                </pic:spPr>
              </pic:pic>
            </a:graphicData>
          </a:graphic>
        </wp:inline>
      </w:drawing>
    </w:r>
  </w:p>
  <w:p w14:paraId="6F946F7E" w14:textId="77777777" w:rsidR="00D87EFE" w:rsidRDefault="00D87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7C08"/>
    <w:multiLevelType w:val="hybridMultilevel"/>
    <w:tmpl w:val="D9763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C637C"/>
    <w:multiLevelType w:val="hybridMultilevel"/>
    <w:tmpl w:val="E91EC548"/>
    <w:lvl w:ilvl="0" w:tplc="10005464">
      <w:numFmt w:val="bullet"/>
      <w:lvlText w:val="-"/>
      <w:lvlJc w:val="left"/>
      <w:pPr>
        <w:ind w:left="720" w:hanging="360"/>
      </w:pPr>
      <w:rPr>
        <w:rFonts w:ascii="Cambria" w:eastAsiaTheme="minorHAns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15FF6"/>
    <w:multiLevelType w:val="hybridMultilevel"/>
    <w:tmpl w:val="799E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22208"/>
    <w:multiLevelType w:val="hybridMultilevel"/>
    <w:tmpl w:val="694E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AF199A"/>
    <w:multiLevelType w:val="hybridMultilevel"/>
    <w:tmpl w:val="A3DC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22639D"/>
    <w:multiLevelType w:val="hybridMultilevel"/>
    <w:tmpl w:val="B6324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6C0FCB"/>
    <w:multiLevelType w:val="hybridMultilevel"/>
    <w:tmpl w:val="318E8CC6"/>
    <w:lvl w:ilvl="0" w:tplc="ED02E33C">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704674"/>
    <w:multiLevelType w:val="hybridMultilevel"/>
    <w:tmpl w:val="A0D82F66"/>
    <w:lvl w:ilvl="0" w:tplc="4B9E7FB4">
      <w:numFmt w:val="bullet"/>
      <w:lvlText w:val="-"/>
      <w:lvlJc w:val="left"/>
      <w:pPr>
        <w:ind w:left="720" w:hanging="360"/>
      </w:pPr>
      <w:rPr>
        <w:rFonts w:ascii="Cambria" w:eastAsiaTheme="minorHAns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wMDE2MTMyMTUwMjBW0lEKTi0uzszPAykwtawFAAR0fgwtAAAA"/>
  </w:docVars>
  <w:rsids>
    <w:rsidRoot w:val="00F81987"/>
    <w:rsid w:val="00003C57"/>
    <w:rsid w:val="000250AE"/>
    <w:rsid w:val="000262E7"/>
    <w:rsid w:val="000363F1"/>
    <w:rsid w:val="000373B2"/>
    <w:rsid w:val="00043173"/>
    <w:rsid w:val="00065380"/>
    <w:rsid w:val="00074A42"/>
    <w:rsid w:val="0007601F"/>
    <w:rsid w:val="00077F70"/>
    <w:rsid w:val="00081D89"/>
    <w:rsid w:val="0008243F"/>
    <w:rsid w:val="0008260A"/>
    <w:rsid w:val="00083408"/>
    <w:rsid w:val="00084856"/>
    <w:rsid w:val="0008595C"/>
    <w:rsid w:val="00086207"/>
    <w:rsid w:val="00086F2F"/>
    <w:rsid w:val="00091C4D"/>
    <w:rsid w:val="000971E5"/>
    <w:rsid w:val="000A621E"/>
    <w:rsid w:val="000B0382"/>
    <w:rsid w:val="000B6966"/>
    <w:rsid w:val="000C1F38"/>
    <w:rsid w:val="000C3776"/>
    <w:rsid w:val="000C739A"/>
    <w:rsid w:val="000D4551"/>
    <w:rsid w:val="000D6B8F"/>
    <w:rsid w:val="000E4E88"/>
    <w:rsid w:val="000E7569"/>
    <w:rsid w:val="000F6387"/>
    <w:rsid w:val="000F7829"/>
    <w:rsid w:val="00104CF2"/>
    <w:rsid w:val="00113A54"/>
    <w:rsid w:val="00116591"/>
    <w:rsid w:val="00116EF4"/>
    <w:rsid w:val="00123259"/>
    <w:rsid w:val="00145E6E"/>
    <w:rsid w:val="001468E4"/>
    <w:rsid w:val="00153C02"/>
    <w:rsid w:val="00171471"/>
    <w:rsid w:val="00175085"/>
    <w:rsid w:val="001A02D6"/>
    <w:rsid w:val="001A2C47"/>
    <w:rsid w:val="001A6A51"/>
    <w:rsid w:val="001B1BE3"/>
    <w:rsid w:val="001B2E31"/>
    <w:rsid w:val="001B531E"/>
    <w:rsid w:val="001C0C3B"/>
    <w:rsid w:val="001C1AD7"/>
    <w:rsid w:val="001D0BE9"/>
    <w:rsid w:val="001D273B"/>
    <w:rsid w:val="001E2F64"/>
    <w:rsid w:val="001E55EB"/>
    <w:rsid w:val="001E6CEB"/>
    <w:rsid w:val="001F296B"/>
    <w:rsid w:val="001F5A02"/>
    <w:rsid w:val="002013F3"/>
    <w:rsid w:val="00202B32"/>
    <w:rsid w:val="002157F4"/>
    <w:rsid w:val="00215C99"/>
    <w:rsid w:val="002172C6"/>
    <w:rsid w:val="00223951"/>
    <w:rsid w:val="002327A1"/>
    <w:rsid w:val="00272116"/>
    <w:rsid w:val="00274C8F"/>
    <w:rsid w:val="00274E59"/>
    <w:rsid w:val="00277EEB"/>
    <w:rsid w:val="00283391"/>
    <w:rsid w:val="0029544E"/>
    <w:rsid w:val="00297398"/>
    <w:rsid w:val="002B3F36"/>
    <w:rsid w:val="002B7C21"/>
    <w:rsid w:val="002C09E8"/>
    <w:rsid w:val="002C3A5C"/>
    <w:rsid w:val="002C4522"/>
    <w:rsid w:val="002C789D"/>
    <w:rsid w:val="002E266F"/>
    <w:rsid w:val="002E7021"/>
    <w:rsid w:val="002E7173"/>
    <w:rsid w:val="002F12EE"/>
    <w:rsid w:val="002F2723"/>
    <w:rsid w:val="002F290C"/>
    <w:rsid w:val="002F60B9"/>
    <w:rsid w:val="00301BD2"/>
    <w:rsid w:val="00304476"/>
    <w:rsid w:val="00304CE5"/>
    <w:rsid w:val="0030538E"/>
    <w:rsid w:val="00314C8A"/>
    <w:rsid w:val="00334CE0"/>
    <w:rsid w:val="00340B4A"/>
    <w:rsid w:val="00351D42"/>
    <w:rsid w:val="0035344F"/>
    <w:rsid w:val="00353A1F"/>
    <w:rsid w:val="00356C92"/>
    <w:rsid w:val="00360570"/>
    <w:rsid w:val="00361D87"/>
    <w:rsid w:val="00364EFD"/>
    <w:rsid w:val="0037173A"/>
    <w:rsid w:val="00371FAE"/>
    <w:rsid w:val="00375F24"/>
    <w:rsid w:val="00383748"/>
    <w:rsid w:val="00387DEB"/>
    <w:rsid w:val="00391B35"/>
    <w:rsid w:val="00397363"/>
    <w:rsid w:val="003A5607"/>
    <w:rsid w:val="003A5C8E"/>
    <w:rsid w:val="003B3B7D"/>
    <w:rsid w:val="003B3B88"/>
    <w:rsid w:val="003B5C6E"/>
    <w:rsid w:val="003B6598"/>
    <w:rsid w:val="003D1548"/>
    <w:rsid w:val="003D1EFD"/>
    <w:rsid w:val="003D4300"/>
    <w:rsid w:val="003E43A6"/>
    <w:rsid w:val="003F56CE"/>
    <w:rsid w:val="003F71DC"/>
    <w:rsid w:val="003F7AB8"/>
    <w:rsid w:val="00405FFE"/>
    <w:rsid w:val="0041231A"/>
    <w:rsid w:val="00416A10"/>
    <w:rsid w:val="004250B6"/>
    <w:rsid w:val="00436F86"/>
    <w:rsid w:val="0044073A"/>
    <w:rsid w:val="00452D85"/>
    <w:rsid w:val="004720A4"/>
    <w:rsid w:val="00473919"/>
    <w:rsid w:val="00480B00"/>
    <w:rsid w:val="0048251E"/>
    <w:rsid w:val="0048334B"/>
    <w:rsid w:val="00483EB7"/>
    <w:rsid w:val="00486289"/>
    <w:rsid w:val="00492D13"/>
    <w:rsid w:val="0049583E"/>
    <w:rsid w:val="00495E85"/>
    <w:rsid w:val="0049634B"/>
    <w:rsid w:val="004A34D2"/>
    <w:rsid w:val="004A64EC"/>
    <w:rsid w:val="004A6BE0"/>
    <w:rsid w:val="004A755B"/>
    <w:rsid w:val="004B0078"/>
    <w:rsid w:val="004B1358"/>
    <w:rsid w:val="004B7609"/>
    <w:rsid w:val="004D3EAD"/>
    <w:rsid w:val="004D41B5"/>
    <w:rsid w:val="004D41F8"/>
    <w:rsid w:val="004D5015"/>
    <w:rsid w:val="004D6A43"/>
    <w:rsid w:val="004E310F"/>
    <w:rsid w:val="004E7EA2"/>
    <w:rsid w:val="004F0C7D"/>
    <w:rsid w:val="004F476C"/>
    <w:rsid w:val="005006BB"/>
    <w:rsid w:val="005030E2"/>
    <w:rsid w:val="005112D1"/>
    <w:rsid w:val="00513B50"/>
    <w:rsid w:val="00514675"/>
    <w:rsid w:val="00514CFF"/>
    <w:rsid w:val="00517001"/>
    <w:rsid w:val="0052400C"/>
    <w:rsid w:val="005251DF"/>
    <w:rsid w:val="005303EA"/>
    <w:rsid w:val="00531A04"/>
    <w:rsid w:val="00534A36"/>
    <w:rsid w:val="0053575D"/>
    <w:rsid w:val="00550AD4"/>
    <w:rsid w:val="00551285"/>
    <w:rsid w:val="00556A69"/>
    <w:rsid w:val="00560DF7"/>
    <w:rsid w:val="0056132B"/>
    <w:rsid w:val="005666E2"/>
    <w:rsid w:val="00590917"/>
    <w:rsid w:val="005A170C"/>
    <w:rsid w:val="005B46C7"/>
    <w:rsid w:val="005B7EFC"/>
    <w:rsid w:val="005D03F3"/>
    <w:rsid w:val="005D7C36"/>
    <w:rsid w:val="005E0112"/>
    <w:rsid w:val="005E230C"/>
    <w:rsid w:val="005E4386"/>
    <w:rsid w:val="005E5B45"/>
    <w:rsid w:val="005F0683"/>
    <w:rsid w:val="005F17DC"/>
    <w:rsid w:val="005F66A5"/>
    <w:rsid w:val="00606531"/>
    <w:rsid w:val="00612753"/>
    <w:rsid w:val="00617259"/>
    <w:rsid w:val="0062673F"/>
    <w:rsid w:val="006327DF"/>
    <w:rsid w:val="00632E60"/>
    <w:rsid w:val="00636010"/>
    <w:rsid w:val="00647A01"/>
    <w:rsid w:val="0065260C"/>
    <w:rsid w:val="00656F8C"/>
    <w:rsid w:val="00664161"/>
    <w:rsid w:val="0066430F"/>
    <w:rsid w:val="00683F61"/>
    <w:rsid w:val="006915E8"/>
    <w:rsid w:val="00694F23"/>
    <w:rsid w:val="0069565A"/>
    <w:rsid w:val="00697929"/>
    <w:rsid w:val="006A4390"/>
    <w:rsid w:val="006A63A0"/>
    <w:rsid w:val="006A7983"/>
    <w:rsid w:val="006B7EF5"/>
    <w:rsid w:val="006C783E"/>
    <w:rsid w:val="006D2197"/>
    <w:rsid w:val="006D30DE"/>
    <w:rsid w:val="006D42A2"/>
    <w:rsid w:val="006D4CDF"/>
    <w:rsid w:val="006D612F"/>
    <w:rsid w:val="006D78C5"/>
    <w:rsid w:val="006E1CC9"/>
    <w:rsid w:val="006E331E"/>
    <w:rsid w:val="006F4DA8"/>
    <w:rsid w:val="006F4E9A"/>
    <w:rsid w:val="006F6977"/>
    <w:rsid w:val="007007AE"/>
    <w:rsid w:val="007050F4"/>
    <w:rsid w:val="00710F3B"/>
    <w:rsid w:val="00712782"/>
    <w:rsid w:val="00714079"/>
    <w:rsid w:val="00723A77"/>
    <w:rsid w:val="00723B39"/>
    <w:rsid w:val="007250B2"/>
    <w:rsid w:val="007264D8"/>
    <w:rsid w:val="007404F5"/>
    <w:rsid w:val="00741232"/>
    <w:rsid w:val="0074150B"/>
    <w:rsid w:val="00742390"/>
    <w:rsid w:val="00745955"/>
    <w:rsid w:val="00747ABB"/>
    <w:rsid w:val="00747EBD"/>
    <w:rsid w:val="00751FC9"/>
    <w:rsid w:val="007536A9"/>
    <w:rsid w:val="00757082"/>
    <w:rsid w:val="00772DEF"/>
    <w:rsid w:val="007767CE"/>
    <w:rsid w:val="00782591"/>
    <w:rsid w:val="007863A5"/>
    <w:rsid w:val="00786C00"/>
    <w:rsid w:val="007A1009"/>
    <w:rsid w:val="007B0843"/>
    <w:rsid w:val="007B11B5"/>
    <w:rsid w:val="007C7956"/>
    <w:rsid w:val="007D5D06"/>
    <w:rsid w:val="007E0FD4"/>
    <w:rsid w:val="007E2F54"/>
    <w:rsid w:val="007E7DA5"/>
    <w:rsid w:val="00801FAE"/>
    <w:rsid w:val="008146A4"/>
    <w:rsid w:val="0081487F"/>
    <w:rsid w:val="0081723F"/>
    <w:rsid w:val="008216C7"/>
    <w:rsid w:val="00824C2C"/>
    <w:rsid w:val="00826A80"/>
    <w:rsid w:val="00830508"/>
    <w:rsid w:val="00832BE6"/>
    <w:rsid w:val="00842415"/>
    <w:rsid w:val="00850A8C"/>
    <w:rsid w:val="0085140F"/>
    <w:rsid w:val="0085768E"/>
    <w:rsid w:val="00872B21"/>
    <w:rsid w:val="008745C6"/>
    <w:rsid w:val="008876FD"/>
    <w:rsid w:val="008908A4"/>
    <w:rsid w:val="008A06D2"/>
    <w:rsid w:val="008B3BA7"/>
    <w:rsid w:val="008B73FC"/>
    <w:rsid w:val="008C5286"/>
    <w:rsid w:val="008C69FE"/>
    <w:rsid w:val="008D4507"/>
    <w:rsid w:val="008D7624"/>
    <w:rsid w:val="008D7AF9"/>
    <w:rsid w:val="008E0EF0"/>
    <w:rsid w:val="008E3E7B"/>
    <w:rsid w:val="008E4249"/>
    <w:rsid w:val="008E57C7"/>
    <w:rsid w:val="008F145E"/>
    <w:rsid w:val="008F5FCC"/>
    <w:rsid w:val="00902487"/>
    <w:rsid w:val="0090458A"/>
    <w:rsid w:val="009202DB"/>
    <w:rsid w:val="00926111"/>
    <w:rsid w:val="0093391B"/>
    <w:rsid w:val="00937F48"/>
    <w:rsid w:val="00943056"/>
    <w:rsid w:val="00947BFD"/>
    <w:rsid w:val="00955722"/>
    <w:rsid w:val="00957E47"/>
    <w:rsid w:val="00960D1D"/>
    <w:rsid w:val="0097299E"/>
    <w:rsid w:val="0098285B"/>
    <w:rsid w:val="00985A0F"/>
    <w:rsid w:val="009870FB"/>
    <w:rsid w:val="009C19C6"/>
    <w:rsid w:val="009C4D6F"/>
    <w:rsid w:val="009C6482"/>
    <w:rsid w:val="009D3534"/>
    <w:rsid w:val="009E15A9"/>
    <w:rsid w:val="009E70DE"/>
    <w:rsid w:val="00A00968"/>
    <w:rsid w:val="00A03B53"/>
    <w:rsid w:val="00A23B33"/>
    <w:rsid w:val="00A2494A"/>
    <w:rsid w:val="00A31BF2"/>
    <w:rsid w:val="00A32266"/>
    <w:rsid w:val="00A32B1F"/>
    <w:rsid w:val="00A42591"/>
    <w:rsid w:val="00A44860"/>
    <w:rsid w:val="00A46372"/>
    <w:rsid w:val="00A50C51"/>
    <w:rsid w:val="00A56B32"/>
    <w:rsid w:val="00A6144C"/>
    <w:rsid w:val="00A6301E"/>
    <w:rsid w:val="00A64549"/>
    <w:rsid w:val="00A6502A"/>
    <w:rsid w:val="00A80EB4"/>
    <w:rsid w:val="00A8405F"/>
    <w:rsid w:val="00A85063"/>
    <w:rsid w:val="00A85553"/>
    <w:rsid w:val="00A87D78"/>
    <w:rsid w:val="00A9348D"/>
    <w:rsid w:val="00A9729B"/>
    <w:rsid w:val="00AA4615"/>
    <w:rsid w:val="00AB2D3D"/>
    <w:rsid w:val="00AB4299"/>
    <w:rsid w:val="00AC69FE"/>
    <w:rsid w:val="00AD142D"/>
    <w:rsid w:val="00AD147D"/>
    <w:rsid w:val="00AD1CE6"/>
    <w:rsid w:val="00AD5AB2"/>
    <w:rsid w:val="00AE6931"/>
    <w:rsid w:val="00B01161"/>
    <w:rsid w:val="00B017D4"/>
    <w:rsid w:val="00B04619"/>
    <w:rsid w:val="00B205F2"/>
    <w:rsid w:val="00B35D1D"/>
    <w:rsid w:val="00B47EF3"/>
    <w:rsid w:val="00B50412"/>
    <w:rsid w:val="00B539EF"/>
    <w:rsid w:val="00B53A6A"/>
    <w:rsid w:val="00B55B23"/>
    <w:rsid w:val="00B60685"/>
    <w:rsid w:val="00B662FA"/>
    <w:rsid w:val="00B808A4"/>
    <w:rsid w:val="00B95337"/>
    <w:rsid w:val="00B96A5D"/>
    <w:rsid w:val="00B9773D"/>
    <w:rsid w:val="00BA7584"/>
    <w:rsid w:val="00BB0199"/>
    <w:rsid w:val="00BB50F5"/>
    <w:rsid w:val="00BC0FAE"/>
    <w:rsid w:val="00BC1724"/>
    <w:rsid w:val="00BC3619"/>
    <w:rsid w:val="00BC47A0"/>
    <w:rsid w:val="00BD1DF8"/>
    <w:rsid w:val="00BD2052"/>
    <w:rsid w:val="00BE0E2E"/>
    <w:rsid w:val="00BE297B"/>
    <w:rsid w:val="00BE3B9D"/>
    <w:rsid w:val="00BE7DA2"/>
    <w:rsid w:val="00BF7BA4"/>
    <w:rsid w:val="00C044BE"/>
    <w:rsid w:val="00C07313"/>
    <w:rsid w:val="00C13085"/>
    <w:rsid w:val="00C15F9A"/>
    <w:rsid w:val="00C178F2"/>
    <w:rsid w:val="00C33D7E"/>
    <w:rsid w:val="00C37756"/>
    <w:rsid w:val="00C51826"/>
    <w:rsid w:val="00C605CA"/>
    <w:rsid w:val="00C609A9"/>
    <w:rsid w:val="00C60C63"/>
    <w:rsid w:val="00C66518"/>
    <w:rsid w:val="00C81F93"/>
    <w:rsid w:val="00C86088"/>
    <w:rsid w:val="00C90624"/>
    <w:rsid w:val="00C91B53"/>
    <w:rsid w:val="00C94E6B"/>
    <w:rsid w:val="00CA0DA8"/>
    <w:rsid w:val="00CA388C"/>
    <w:rsid w:val="00CA6B14"/>
    <w:rsid w:val="00CC4854"/>
    <w:rsid w:val="00CD1B47"/>
    <w:rsid w:val="00CE6B9A"/>
    <w:rsid w:val="00CF2727"/>
    <w:rsid w:val="00CF7A08"/>
    <w:rsid w:val="00D07423"/>
    <w:rsid w:val="00D106EF"/>
    <w:rsid w:val="00D13BE6"/>
    <w:rsid w:val="00D15EE9"/>
    <w:rsid w:val="00D17CA5"/>
    <w:rsid w:val="00D20D2E"/>
    <w:rsid w:val="00D21727"/>
    <w:rsid w:val="00D24442"/>
    <w:rsid w:val="00D43EDD"/>
    <w:rsid w:val="00D452CA"/>
    <w:rsid w:val="00D522A0"/>
    <w:rsid w:val="00D5777C"/>
    <w:rsid w:val="00D73686"/>
    <w:rsid w:val="00D747C7"/>
    <w:rsid w:val="00D75759"/>
    <w:rsid w:val="00D82247"/>
    <w:rsid w:val="00D87EFE"/>
    <w:rsid w:val="00D90F42"/>
    <w:rsid w:val="00DA1AA7"/>
    <w:rsid w:val="00DB1647"/>
    <w:rsid w:val="00DC3066"/>
    <w:rsid w:val="00DE7E57"/>
    <w:rsid w:val="00DF4945"/>
    <w:rsid w:val="00DF4AF0"/>
    <w:rsid w:val="00E05E5F"/>
    <w:rsid w:val="00E062EB"/>
    <w:rsid w:val="00E06408"/>
    <w:rsid w:val="00E1700B"/>
    <w:rsid w:val="00E2437E"/>
    <w:rsid w:val="00E377FE"/>
    <w:rsid w:val="00E40BF3"/>
    <w:rsid w:val="00E435ED"/>
    <w:rsid w:val="00E456B5"/>
    <w:rsid w:val="00E46F09"/>
    <w:rsid w:val="00E55C98"/>
    <w:rsid w:val="00E6126E"/>
    <w:rsid w:val="00E765A0"/>
    <w:rsid w:val="00E83CDD"/>
    <w:rsid w:val="00E94D74"/>
    <w:rsid w:val="00EA011F"/>
    <w:rsid w:val="00EA1F04"/>
    <w:rsid w:val="00EA596C"/>
    <w:rsid w:val="00EB05D0"/>
    <w:rsid w:val="00EB667A"/>
    <w:rsid w:val="00ED4CA4"/>
    <w:rsid w:val="00ED51D4"/>
    <w:rsid w:val="00ED51F4"/>
    <w:rsid w:val="00EE54CF"/>
    <w:rsid w:val="00EE78AA"/>
    <w:rsid w:val="00EF256B"/>
    <w:rsid w:val="00EF5B9F"/>
    <w:rsid w:val="00EF64D9"/>
    <w:rsid w:val="00F052E2"/>
    <w:rsid w:val="00F1321B"/>
    <w:rsid w:val="00F15A27"/>
    <w:rsid w:val="00F163C8"/>
    <w:rsid w:val="00F222E8"/>
    <w:rsid w:val="00F225F1"/>
    <w:rsid w:val="00F328B3"/>
    <w:rsid w:val="00F42802"/>
    <w:rsid w:val="00F43BC6"/>
    <w:rsid w:val="00F45555"/>
    <w:rsid w:val="00F5545C"/>
    <w:rsid w:val="00F56206"/>
    <w:rsid w:val="00F63B6C"/>
    <w:rsid w:val="00F6539E"/>
    <w:rsid w:val="00F66640"/>
    <w:rsid w:val="00F711E3"/>
    <w:rsid w:val="00F72682"/>
    <w:rsid w:val="00F81987"/>
    <w:rsid w:val="00F83CF5"/>
    <w:rsid w:val="00F92B12"/>
    <w:rsid w:val="00F96396"/>
    <w:rsid w:val="00F96DE9"/>
    <w:rsid w:val="00F97D20"/>
    <w:rsid w:val="00FA0519"/>
    <w:rsid w:val="00FA4DC9"/>
    <w:rsid w:val="00FB07C4"/>
    <w:rsid w:val="00FB38DF"/>
    <w:rsid w:val="00FB6623"/>
    <w:rsid w:val="00FC37CF"/>
    <w:rsid w:val="00FD7399"/>
    <w:rsid w:val="00FE584B"/>
    <w:rsid w:val="00FE7055"/>
    <w:rsid w:val="00FF6622"/>
    <w:rsid w:val="00FF68CC"/>
    <w:rsid w:val="24CB877D"/>
    <w:rsid w:val="35675D4F"/>
    <w:rsid w:val="3B989850"/>
    <w:rsid w:val="3D8993C0"/>
    <w:rsid w:val="4875270A"/>
    <w:rsid w:val="4C511CA2"/>
    <w:rsid w:val="524B2DF1"/>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2CA78A"/>
  <w15:docId w15:val="{67629278-B496-4EE1-85D6-4F699FA84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1987"/>
  </w:style>
  <w:style w:type="paragraph" w:styleId="Footer">
    <w:name w:val="footer"/>
    <w:basedOn w:val="Normal"/>
    <w:link w:val="FooterChar"/>
    <w:uiPriority w:val="99"/>
    <w:unhideWhenUsed/>
    <w:rsid w:val="00F81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1987"/>
  </w:style>
  <w:style w:type="character" w:styleId="Hyperlink">
    <w:name w:val="Hyperlink"/>
    <w:basedOn w:val="DefaultParagraphFont"/>
    <w:uiPriority w:val="99"/>
    <w:unhideWhenUsed/>
    <w:rsid w:val="00084856"/>
    <w:rPr>
      <w:color w:val="0563C1" w:themeColor="hyperlink"/>
      <w:u w:val="single"/>
    </w:rPr>
  </w:style>
  <w:style w:type="paragraph" w:styleId="ListParagraph">
    <w:name w:val="List Paragraph"/>
    <w:basedOn w:val="Normal"/>
    <w:uiPriority w:val="34"/>
    <w:qFormat/>
    <w:rsid w:val="00B808A4"/>
    <w:pPr>
      <w:ind w:left="720"/>
      <w:contextualSpacing/>
    </w:pPr>
  </w:style>
  <w:style w:type="paragraph" w:styleId="BalloonText">
    <w:name w:val="Balloon Text"/>
    <w:basedOn w:val="Normal"/>
    <w:link w:val="BalloonTextChar"/>
    <w:uiPriority w:val="99"/>
    <w:semiHidden/>
    <w:unhideWhenUsed/>
    <w:rsid w:val="00710F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F3B"/>
    <w:rPr>
      <w:rFonts w:ascii="Segoe UI" w:hAnsi="Segoe UI" w:cs="Segoe UI"/>
      <w:sz w:val="18"/>
      <w:szCs w:val="18"/>
    </w:rPr>
  </w:style>
  <w:style w:type="character" w:styleId="CommentReference">
    <w:name w:val="annotation reference"/>
    <w:basedOn w:val="DefaultParagraphFont"/>
    <w:uiPriority w:val="99"/>
    <w:semiHidden/>
    <w:unhideWhenUsed/>
    <w:rsid w:val="00710F3B"/>
    <w:rPr>
      <w:sz w:val="16"/>
      <w:szCs w:val="16"/>
    </w:rPr>
  </w:style>
  <w:style w:type="paragraph" w:styleId="CommentText">
    <w:name w:val="annotation text"/>
    <w:basedOn w:val="Normal"/>
    <w:link w:val="CommentTextChar"/>
    <w:uiPriority w:val="99"/>
    <w:semiHidden/>
    <w:unhideWhenUsed/>
    <w:rsid w:val="00710F3B"/>
    <w:pPr>
      <w:spacing w:line="240" w:lineRule="auto"/>
    </w:pPr>
    <w:rPr>
      <w:sz w:val="20"/>
      <w:szCs w:val="20"/>
    </w:rPr>
  </w:style>
  <w:style w:type="character" w:customStyle="1" w:styleId="CommentTextChar">
    <w:name w:val="Comment Text Char"/>
    <w:basedOn w:val="DefaultParagraphFont"/>
    <w:link w:val="CommentText"/>
    <w:uiPriority w:val="99"/>
    <w:semiHidden/>
    <w:rsid w:val="00710F3B"/>
    <w:rPr>
      <w:sz w:val="20"/>
      <w:szCs w:val="20"/>
    </w:rPr>
  </w:style>
  <w:style w:type="paragraph" w:styleId="CommentSubject">
    <w:name w:val="annotation subject"/>
    <w:basedOn w:val="CommentText"/>
    <w:next w:val="CommentText"/>
    <w:link w:val="CommentSubjectChar"/>
    <w:uiPriority w:val="99"/>
    <w:semiHidden/>
    <w:unhideWhenUsed/>
    <w:rsid w:val="00710F3B"/>
    <w:rPr>
      <w:b/>
      <w:bCs/>
    </w:rPr>
  </w:style>
  <w:style w:type="character" w:customStyle="1" w:styleId="CommentSubjectChar">
    <w:name w:val="Comment Subject Char"/>
    <w:basedOn w:val="CommentTextChar"/>
    <w:link w:val="CommentSubject"/>
    <w:uiPriority w:val="99"/>
    <w:semiHidden/>
    <w:rsid w:val="00710F3B"/>
    <w:rPr>
      <w:b/>
      <w:bCs/>
      <w:sz w:val="20"/>
      <w:szCs w:val="20"/>
    </w:rPr>
  </w:style>
  <w:style w:type="character" w:customStyle="1" w:styleId="UnresolvedMention1">
    <w:name w:val="Unresolved Mention1"/>
    <w:basedOn w:val="DefaultParagraphFont"/>
    <w:uiPriority w:val="99"/>
    <w:semiHidden/>
    <w:unhideWhenUsed/>
    <w:rsid w:val="005F17DC"/>
    <w:rPr>
      <w:color w:val="808080"/>
      <w:shd w:val="clear" w:color="auto" w:fill="E6E6E6"/>
    </w:rPr>
  </w:style>
  <w:style w:type="character" w:styleId="FollowedHyperlink">
    <w:name w:val="FollowedHyperlink"/>
    <w:basedOn w:val="DefaultParagraphFont"/>
    <w:uiPriority w:val="99"/>
    <w:semiHidden/>
    <w:unhideWhenUsed/>
    <w:rsid w:val="00550AD4"/>
    <w:rPr>
      <w:color w:val="954F72" w:themeColor="followedHyperlink"/>
      <w:u w:val="single"/>
    </w:rPr>
  </w:style>
  <w:style w:type="character" w:styleId="UnresolvedMention">
    <w:name w:val="Unresolved Mention"/>
    <w:basedOn w:val="DefaultParagraphFont"/>
    <w:uiPriority w:val="99"/>
    <w:rsid w:val="00590917"/>
    <w:rPr>
      <w:color w:val="605E5C"/>
      <w:shd w:val="clear" w:color="auto" w:fill="E1DFDD"/>
    </w:rPr>
  </w:style>
  <w:style w:type="paragraph" w:styleId="Revision">
    <w:name w:val="Revision"/>
    <w:hidden/>
    <w:uiPriority w:val="99"/>
    <w:semiHidden/>
    <w:rsid w:val="000373B2"/>
    <w:pPr>
      <w:spacing w:after="0" w:line="240" w:lineRule="auto"/>
    </w:pPr>
  </w:style>
  <w:style w:type="paragraph" w:customStyle="1" w:styleId="font7">
    <w:name w:val="font_7"/>
    <w:basedOn w:val="Normal"/>
    <w:rsid w:val="008E57C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E57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50">
      <w:bodyDiv w:val="1"/>
      <w:marLeft w:val="0"/>
      <w:marRight w:val="0"/>
      <w:marTop w:val="0"/>
      <w:marBottom w:val="0"/>
      <w:divBdr>
        <w:top w:val="none" w:sz="0" w:space="0" w:color="auto"/>
        <w:left w:val="none" w:sz="0" w:space="0" w:color="auto"/>
        <w:bottom w:val="none" w:sz="0" w:space="0" w:color="auto"/>
        <w:right w:val="none" w:sz="0" w:space="0" w:color="auto"/>
      </w:divBdr>
    </w:div>
    <w:div w:id="102540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owmainsoft.com/roomme-control4" TargetMode="External"/><Relationship Id="rId13" Type="http://schemas.openxmlformats.org/officeDocument/2006/relationships/hyperlink" Target="http://www.intellithings.net"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co/jFK3GOHXd0?amp=1" TargetMode="External"/><Relationship Id="rId17" Type="http://schemas.openxmlformats.org/officeDocument/2006/relationships/hyperlink" Target="mailto:intellithings@castercomm.com" TargetMode="External"/><Relationship Id="rId2" Type="http://schemas.openxmlformats.org/officeDocument/2006/relationships/numbering" Target="numbering.xml"/><Relationship Id="rId16" Type="http://schemas.openxmlformats.org/officeDocument/2006/relationships/hyperlink" Target="http://www.getroomm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owmainsoft.com/roomme-urc" TargetMode="External"/><Relationship Id="rId5" Type="http://schemas.openxmlformats.org/officeDocument/2006/relationships/webSettings" Target="webSettings.xml"/><Relationship Id="rId15" Type="http://schemas.openxmlformats.org/officeDocument/2006/relationships/hyperlink" Target="https://www.intellithings.net/" TargetMode="External"/><Relationship Id="rId10" Type="http://schemas.openxmlformats.org/officeDocument/2006/relationships/hyperlink" Target="http://www.chowmainsoft.com/roomme-rt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howmainsoft.com/roomme-elan" TargetMode="External"/><Relationship Id="rId14" Type="http://schemas.openxmlformats.org/officeDocument/2006/relationships/hyperlink" Target="http://www.getroom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9028F-757C-4DA8-A6A4-71DDA3088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ter Comm</dc:creator>
  <cp:keywords/>
  <dc:description/>
  <cp:lastModifiedBy>Peter Girard</cp:lastModifiedBy>
  <cp:revision>7</cp:revision>
  <cp:lastPrinted>2019-02-07T20:05:00Z</cp:lastPrinted>
  <dcterms:created xsi:type="dcterms:W3CDTF">2019-08-28T02:37:00Z</dcterms:created>
  <dcterms:modified xsi:type="dcterms:W3CDTF">2019-09-09T17:00:00Z</dcterms:modified>
</cp:coreProperties>
</file>